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500F9C66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 xml:space="preserve">Lab </w:t>
      </w:r>
      <w:r w:rsidR="0068697B">
        <w:rPr>
          <w:rFonts w:ascii="Cambria" w:hAnsi="Cambria"/>
          <w:sz w:val="40"/>
        </w:rPr>
        <w:t>3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6DD897F" w14:textId="2B21DBCD" w:rsidR="00AA3834" w:rsidRPr="0068697B" w:rsidRDefault="00976AAE" w:rsidP="00AA3834">
      <w:pPr>
        <w:tabs>
          <w:tab w:val="left" w:pos="3940"/>
        </w:tabs>
        <w:rPr>
          <w:rFonts w:ascii="Cambria" w:hAnsi="Cambria"/>
        </w:rPr>
      </w:pPr>
      <w:r w:rsidRPr="00976AAE">
        <w:rPr>
          <w:rFonts w:ascii="Cambria" w:hAnsi="Cambria" w:cs="Tahoma"/>
          <w:sz w:val="64"/>
          <w:szCs w:val="64"/>
          <w:lang w:val="vi-VN"/>
        </w:rPr>
        <w:t xml:space="preserve">MSI </w:t>
      </w:r>
      <w:r w:rsidR="00C273E2" w:rsidRPr="00976AAE">
        <w:rPr>
          <w:rFonts w:ascii="Cambria" w:hAnsi="Cambria" w:cs="Tahoma"/>
          <w:sz w:val="64"/>
          <w:szCs w:val="64"/>
          <w:lang w:val="vi-VN"/>
        </w:rPr>
        <w:t>Combinational Logic</w:t>
      </w:r>
      <w:r w:rsidR="0068697B">
        <w:rPr>
          <w:rFonts w:ascii="Cambria" w:hAnsi="Cambria" w:cs="Tahoma"/>
          <w:sz w:val="64"/>
          <w:szCs w:val="64"/>
        </w:rPr>
        <w:t xml:space="preserve"> (II)</w:t>
      </w:r>
    </w:p>
    <w:p w14:paraId="2BF0C7B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Full name: …………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62177CC5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Student number: 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1003E193" w14:textId="77777777" w:rsidR="00632077" w:rsidRDefault="0006313F" w:rsidP="00632077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  <w:t xml:space="preserve">Understand the operation of </w:t>
      </w:r>
      <w:r w:rsidR="00632077">
        <w:rPr>
          <w:b w:val="0"/>
          <w:color w:val="000000"/>
        </w:rPr>
        <w:t>combinational logic circuit</w:t>
      </w:r>
      <w:r w:rsidRPr="0006313F">
        <w:rPr>
          <w:b w:val="0"/>
          <w:color w:val="000000"/>
        </w:rPr>
        <w:t>.</w:t>
      </w:r>
    </w:p>
    <w:p w14:paraId="62C8B62E" w14:textId="48D25267" w:rsidR="00DE583D" w:rsidRDefault="00632077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Pr="00632077">
        <w:rPr>
          <w:b w:val="0"/>
          <w:color w:val="000000"/>
          <w:lang w:val="vi-VN"/>
        </w:rPr>
        <w:t xml:space="preserve">The operation of some combinational ICs such as: full adder, </w:t>
      </w:r>
      <w:r w:rsidR="00411BA9">
        <w:rPr>
          <w:b w:val="0"/>
          <w:color w:val="000000"/>
        </w:rPr>
        <w:t>decoder, encoder.</w:t>
      </w:r>
    </w:p>
    <w:p w14:paraId="47B0114F" w14:textId="77777777" w:rsidR="00411BA9" w:rsidRPr="00411BA9" w:rsidRDefault="00411BA9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744FA2F3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>. Design the adder</w:t>
      </w:r>
      <w:r w:rsidR="0026624F">
        <w:rPr>
          <w:bCs w:val="0"/>
        </w:rPr>
        <w:t xml:space="preserve"> with</w:t>
      </w:r>
      <w:r w:rsidRPr="008B644B">
        <w:rPr>
          <w:bCs w:val="0"/>
        </w:rPr>
        <w:t xml:space="preserve"> two one-bit binary</w:t>
      </w:r>
      <w:r>
        <w:rPr>
          <w:bCs w:val="0"/>
        </w:rPr>
        <w:t>.</w:t>
      </w:r>
    </w:p>
    <w:p w14:paraId="2AAA15A3" w14:textId="24DFEA70" w:rsidR="0026624F" w:rsidRPr="0026624F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Design the </w:t>
      </w:r>
      <w:r>
        <w:rPr>
          <w:bCs w:val="0"/>
        </w:rPr>
        <w:t xml:space="preserve">half </w:t>
      </w:r>
      <w:r w:rsidRPr="008B644B">
        <w:rPr>
          <w:bCs w:val="0"/>
        </w:rPr>
        <w:t>adder two one-bit binary</w:t>
      </w:r>
      <w:r>
        <w:rPr>
          <w:bCs w:val="0"/>
        </w:rPr>
        <w:t>.</w:t>
      </w:r>
    </w:p>
    <w:p w14:paraId="5A0CE0EF" w14:textId="6E638347" w:rsidR="0026624F" w:rsidRPr="003203FA" w:rsidRDefault="0026624F" w:rsidP="0026624F">
      <w:pPr>
        <w:spacing w:line="360" w:lineRule="auto"/>
        <w:jc w:val="both"/>
        <w:rPr>
          <w:b w:val="0"/>
        </w:rPr>
      </w:pPr>
      <w:r w:rsidRPr="003203FA">
        <w:rPr>
          <w:b w:val="0"/>
        </w:rPr>
        <w:t>T</w:t>
      </w:r>
      <w:r w:rsidR="00090130">
        <w:rPr>
          <w:b w:val="0"/>
        </w:rPr>
        <w:t>wo</w:t>
      </w:r>
      <w:r w:rsidRPr="003203FA">
        <w:rPr>
          <w:b w:val="0"/>
        </w:rPr>
        <w:t xml:space="preserve"> inputs are </w:t>
      </w:r>
      <w:r w:rsidRPr="003203FA">
        <w:rPr>
          <w:bCs w:val="0"/>
        </w:rPr>
        <w:t>A</w:t>
      </w:r>
      <w:r w:rsidRPr="003203FA">
        <w:rPr>
          <w:b w:val="0"/>
        </w:rPr>
        <w:t xml:space="preserve">, </w:t>
      </w:r>
      <w:r w:rsidRPr="003203FA">
        <w:rPr>
          <w:bCs w:val="0"/>
        </w:rPr>
        <w:t>B</w:t>
      </w:r>
      <w:r w:rsidRPr="003203FA">
        <w:rPr>
          <w:b w:val="0"/>
        </w:rPr>
        <w:t xml:space="preserve">. Two outputs are </w:t>
      </w:r>
      <w:r w:rsidRPr="003203FA">
        <w:rPr>
          <w:bCs w:val="0"/>
        </w:rPr>
        <w:t>S</w:t>
      </w:r>
      <w:r w:rsidRPr="003203FA">
        <w:rPr>
          <w:b w:val="0"/>
        </w:rPr>
        <w:t xml:space="preserve"> and </w:t>
      </w:r>
      <w:r w:rsidRPr="003203FA">
        <w:rPr>
          <w:bCs w:val="0"/>
        </w:rPr>
        <w:t>C</w:t>
      </w:r>
      <w:r w:rsidRPr="003203FA">
        <w:rPr>
          <w:b w:val="0"/>
        </w:rPr>
        <w:t>.</w:t>
      </w:r>
    </w:p>
    <w:p w14:paraId="3B1E1F0B" w14:textId="77777777" w:rsidR="0026624F" w:rsidRDefault="0026624F" w:rsidP="0026624F">
      <w:pPr>
        <w:spacing w:line="360" w:lineRule="auto"/>
        <w:jc w:val="both"/>
        <w:rPr>
          <w:b w:val="0"/>
        </w:rPr>
      </w:pPr>
      <w:r w:rsidRPr="00197D43">
        <w:rPr>
          <w:b w:val="0"/>
        </w:rPr>
        <w:t>Build the truth table</w:t>
      </w:r>
      <w:r>
        <w:rPr>
          <w:b w:val="0"/>
        </w:rPr>
        <w:t xml:space="preserve"> and the expressions</w:t>
      </w:r>
    </w:p>
    <w:p w14:paraId="16B46F75" w14:textId="4D39B111" w:rsidR="0026624F" w:rsidRDefault="0026624F" w:rsidP="004A200E">
      <w:pPr>
        <w:spacing w:line="360" w:lineRule="auto"/>
        <w:jc w:val="both"/>
        <w:rPr>
          <w:bCs w:val="0"/>
        </w:rPr>
      </w:pPr>
    </w:p>
    <w:p w14:paraId="394AC17A" w14:textId="03ED392B" w:rsidR="0026624F" w:rsidRDefault="0026624F" w:rsidP="004A200E">
      <w:pPr>
        <w:spacing w:line="360" w:lineRule="auto"/>
        <w:jc w:val="both"/>
        <w:rPr>
          <w:bCs w:val="0"/>
        </w:rPr>
      </w:pPr>
    </w:p>
    <w:p w14:paraId="3EB6E3EA" w14:textId="095251D1" w:rsidR="0026624F" w:rsidRDefault="0026624F" w:rsidP="004A200E">
      <w:pPr>
        <w:spacing w:line="360" w:lineRule="auto"/>
        <w:jc w:val="both"/>
        <w:rPr>
          <w:bCs w:val="0"/>
        </w:rPr>
      </w:pPr>
    </w:p>
    <w:p w14:paraId="714AA172" w14:textId="572076E4" w:rsidR="0026624F" w:rsidRDefault="0026624F" w:rsidP="004A200E">
      <w:pPr>
        <w:spacing w:line="360" w:lineRule="auto"/>
        <w:jc w:val="both"/>
        <w:rPr>
          <w:bCs w:val="0"/>
        </w:rPr>
      </w:pPr>
    </w:p>
    <w:p w14:paraId="7F8ECC66" w14:textId="77777777" w:rsidR="0026624F" w:rsidRDefault="0026624F" w:rsidP="0026624F">
      <w:pPr>
        <w:spacing w:line="360" w:lineRule="auto"/>
        <w:jc w:val="both"/>
        <w:rPr>
          <w:b w:val="0"/>
        </w:rPr>
      </w:pPr>
      <w:r>
        <w:rPr>
          <w:b w:val="0"/>
        </w:rPr>
        <w:t>The simplified expressions:</w:t>
      </w:r>
    </w:p>
    <w:p w14:paraId="24446243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6E7A6BE5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698A1BF0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725EA7D1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3458F0C4" w14:textId="77777777" w:rsidR="0026624F" w:rsidRDefault="0026624F" w:rsidP="0026624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3196226" w14:textId="77777777" w:rsidR="0026624F" w:rsidRPr="009F3BCA" w:rsidRDefault="0026624F" w:rsidP="0026624F">
      <w:pPr>
        <w:spacing w:line="360" w:lineRule="auto"/>
        <w:jc w:val="both"/>
        <w:rPr>
          <w:b w:val="0"/>
          <w:lang w:val="vi-VN"/>
        </w:rPr>
      </w:pPr>
    </w:p>
    <w:p w14:paraId="0FD72892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4C3C1792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38610E29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7E6917BA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20C03CCC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09E92C43" w14:textId="77777777" w:rsidR="0026624F" w:rsidRDefault="0026624F" w:rsidP="0026624F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5153CB20" w14:textId="77777777" w:rsidR="0026624F" w:rsidRDefault="0026624F" w:rsidP="0026624F">
      <w:pPr>
        <w:spacing w:line="360" w:lineRule="auto"/>
        <w:jc w:val="both"/>
        <w:rPr>
          <w:b w:val="0"/>
        </w:rPr>
      </w:pPr>
    </w:p>
    <w:p w14:paraId="4CB0834E" w14:textId="77777777" w:rsidR="0026624F" w:rsidRDefault="0026624F" w:rsidP="004A200E">
      <w:pPr>
        <w:spacing w:line="360" w:lineRule="auto"/>
        <w:jc w:val="both"/>
        <w:rPr>
          <w:bCs w:val="0"/>
        </w:rPr>
      </w:pPr>
    </w:p>
    <w:p w14:paraId="51B963D1" w14:textId="526CEC37" w:rsidR="0026624F" w:rsidRPr="0026624F" w:rsidRDefault="0026624F" w:rsidP="004A200E">
      <w:pPr>
        <w:spacing w:line="360" w:lineRule="auto"/>
        <w:jc w:val="both"/>
        <w:rPr>
          <w:bCs w:val="0"/>
        </w:rPr>
      </w:pPr>
      <w:r>
        <w:rPr>
          <w:bCs w:val="0"/>
        </w:rPr>
        <w:lastRenderedPageBreak/>
        <w:t>b</w:t>
      </w:r>
      <w:r w:rsidRPr="008B644B">
        <w:rPr>
          <w:bCs w:val="0"/>
        </w:rPr>
        <w:t>. Design the full adder two one-bit binary</w:t>
      </w:r>
      <w:r>
        <w:rPr>
          <w:bCs w:val="0"/>
        </w:rPr>
        <w:t>.</w:t>
      </w:r>
    </w:p>
    <w:p w14:paraId="3D9C81D0" w14:textId="2CABB131" w:rsidR="004A200E" w:rsidRPr="003203FA" w:rsidRDefault="004A200E" w:rsidP="004A200E">
      <w:pPr>
        <w:spacing w:line="360" w:lineRule="auto"/>
        <w:jc w:val="both"/>
        <w:rPr>
          <w:b w:val="0"/>
        </w:rPr>
      </w:pPr>
      <w:r w:rsidRPr="003203FA">
        <w:rPr>
          <w:b w:val="0"/>
        </w:rPr>
        <w:t xml:space="preserve">Three inputs are </w:t>
      </w:r>
      <w:proofErr w:type="spellStart"/>
      <w:r w:rsidRPr="003203FA">
        <w:rPr>
          <w:bCs w:val="0"/>
        </w:rPr>
        <w:t>Cin</w:t>
      </w:r>
      <w:proofErr w:type="spellEnd"/>
      <w:r w:rsidRPr="003203FA">
        <w:rPr>
          <w:b w:val="0"/>
        </w:rPr>
        <w:t xml:space="preserve">, </w:t>
      </w:r>
      <w:r w:rsidRPr="003203FA">
        <w:rPr>
          <w:bCs w:val="0"/>
        </w:rPr>
        <w:t>A</w:t>
      </w:r>
      <w:r w:rsidRPr="003203FA">
        <w:rPr>
          <w:b w:val="0"/>
        </w:rPr>
        <w:t xml:space="preserve">, </w:t>
      </w:r>
      <w:r w:rsidRPr="003203FA">
        <w:rPr>
          <w:bCs w:val="0"/>
        </w:rPr>
        <w:t>B</w:t>
      </w:r>
      <w:r w:rsidRPr="003203FA">
        <w:rPr>
          <w:b w:val="0"/>
        </w:rPr>
        <w:t xml:space="preserve">. Two outputs are </w:t>
      </w:r>
      <w:r w:rsidRPr="003203FA">
        <w:rPr>
          <w:bCs w:val="0"/>
        </w:rPr>
        <w:t>S</w:t>
      </w:r>
      <w:r w:rsidRPr="003203FA">
        <w:rPr>
          <w:b w:val="0"/>
        </w:rPr>
        <w:t xml:space="preserve"> and </w:t>
      </w:r>
      <w:proofErr w:type="spellStart"/>
      <w:r w:rsidRPr="003203FA">
        <w:rPr>
          <w:bCs w:val="0"/>
        </w:rPr>
        <w:t>Cout</w:t>
      </w:r>
      <w:proofErr w:type="spellEnd"/>
      <w:r w:rsidRPr="003203FA">
        <w:rPr>
          <w:b w:val="0"/>
        </w:rPr>
        <w:t>.</w:t>
      </w:r>
    </w:p>
    <w:p w14:paraId="382CE2ED" w14:textId="77777777" w:rsidR="004A200E" w:rsidRDefault="004A200E" w:rsidP="004A200E">
      <w:pPr>
        <w:spacing w:line="360" w:lineRule="auto"/>
        <w:jc w:val="both"/>
        <w:rPr>
          <w:b w:val="0"/>
        </w:rPr>
      </w:pPr>
      <w:r w:rsidRPr="00197D43">
        <w:rPr>
          <w:b w:val="0"/>
        </w:rPr>
        <w:t>Build the truth table</w:t>
      </w:r>
      <w:r>
        <w:rPr>
          <w:b w:val="0"/>
        </w:rPr>
        <w:t xml:space="preserve"> and the expressions</w:t>
      </w:r>
    </w:p>
    <w:p w14:paraId="2D0A7A30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05FE3FFC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05E95109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62D6795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58FB06B4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313D1563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0F6A435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AA557C8" w14:textId="77777777" w:rsidR="004A200E" w:rsidRDefault="004A200E" w:rsidP="004A200E">
      <w:pPr>
        <w:spacing w:line="360" w:lineRule="auto"/>
        <w:jc w:val="both"/>
        <w:rPr>
          <w:b w:val="0"/>
        </w:rPr>
      </w:pPr>
      <w:r>
        <w:rPr>
          <w:b w:val="0"/>
        </w:rPr>
        <w:t>The simplified expressions:</w:t>
      </w:r>
    </w:p>
    <w:p w14:paraId="3425A04C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2835B34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44E9A55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6836A7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2A9780C4" w14:textId="77777777" w:rsidR="004A200E" w:rsidRDefault="004A200E" w:rsidP="004A200E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133A1AB" w14:textId="77777777" w:rsidR="004A200E" w:rsidRPr="009F3BCA" w:rsidRDefault="004A200E" w:rsidP="004A200E">
      <w:pPr>
        <w:spacing w:line="360" w:lineRule="auto"/>
        <w:jc w:val="both"/>
        <w:rPr>
          <w:b w:val="0"/>
          <w:lang w:val="vi-VN"/>
        </w:rPr>
      </w:pPr>
    </w:p>
    <w:p w14:paraId="17CFB18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15DB528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19FACD62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45A5DA21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06AE004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5C4E5B6B" w14:textId="77777777" w:rsidR="004A200E" w:rsidRDefault="004A200E" w:rsidP="004A200E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451602B8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873276E" w14:textId="77777777" w:rsidR="004A200E" w:rsidRDefault="004A200E" w:rsidP="004A200E">
      <w:pPr>
        <w:spacing w:line="360" w:lineRule="auto"/>
        <w:jc w:val="both"/>
        <w:rPr>
          <w:b w:val="0"/>
        </w:rPr>
      </w:pPr>
    </w:p>
    <w:p w14:paraId="7DD23A0C" w14:textId="388C7F8D" w:rsidR="00EE6887" w:rsidRDefault="00EE6887" w:rsidP="00B82894">
      <w:pPr>
        <w:spacing w:line="360" w:lineRule="auto"/>
        <w:rPr>
          <w:b w:val="0"/>
        </w:rPr>
      </w:pPr>
    </w:p>
    <w:p w14:paraId="742970CC" w14:textId="4BE59A56" w:rsidR="00E42E13" w:rsidRPr="008B644B" w:rsidRDefault="00E42E13" w:rsidP="00E42E13">
      <w:pPr>
        <w:spacing w:line="360" w:lineRule="auto"/>
        <w:jc w:val="both"/>
        <w:rPr>
          <w:bCs w:val="0"/>
        </w:rPr>
      </w:pPr>
      <w:r>
        <w:rPr>
          <w:bCs w:val="0"/>
        </w:rPr>
        <w:t>2</w:t>
      </w:r>
      <w:r w:rsidRPr="008B644B">
        <w:rPr>
          <w:bCs w:val="0"/>
        </w:rPr>
        <w:t xml:space="preserve">. </w:t>
      </w:r>
      <w:r w:rsidR="0006741F" w:rsidRPr="00ED2675">
        <w:rPr>
          <w:bCs w:val="0"/>
        </w:rPr>
        <w:t xml:space="preserve">8-to-3 </w:t>
      </w:r>
      <w:r w:rsidR="0006741F">
        <w:rPr>
          <w:bCs w:val="0"/>
        </w:rPr>
        <w:t>P</w:t>
      </w:r>
      <w:r w:rsidR="0006741F" w:rsidRPr="00ED2675">
        <w:rPr>
          <w:bCs w:val="0"/>
        </w:rPr>
        <w:t xml:space="preserve">riority </w:t>
      </w:r>
      <w:r w:rsidR="0006741F">
        <w:rPr>
          <w:bCs w:val="0"/>
        </w:rPr>
        <w:t>E</w:t>
      </w:r>
      <w:r w:rsidR="0006741F" w:rsidRPr="00ED2675">
        <w:rPr>
          <w:bCs w:val="0"/>
        </w:rPr>
        <w:t>ncoder (</w:t>
      </w:r>
      <w:r w:rsidR="0006741F">
        <w:rPr>
          <w:bCs w:val="0"/>
        </w:rPr>
        <w:t>I</w:t>
      </w:r>
      <w:r w:rsidR="0006741F" w:rsidRPr="00ED2675">
        <w:rPr>
          <w:bCs w:val="0"/>
        </w:rPr>
        <w:t xml:space="preserve">nterrupt sorter) </w:t>
      </w:r>
      <w:r w:rsidR="00ED2675">
        <w:rPr>
          <w:bCs w:val="0"/>
        </w:rPr>
        <w:t>–</w:t>
      </w:r>
      <w:r w:rsidR="00ED2675" w:rsidRPr="00ED2675">
        <w:rPr>
          <w:bCs w:val="0"/>
        </w:rPr>
        <w:t xml:space="preserve"> IC</w:t>
      </w:r>
      <w:r w:rsidR="00ED2675">
        <w:rPr>
          <w:bCs w:val="0"/>
        </w:rPr>
        <w:t xml:space="preserve"> </w:t>
      </w:r>
      <w:r w:rsidR="00ED2675" w:rsidRPr="00ED2675">
        <w:rPr>
          <w:bCs w:val="0"/>
        </w:rPr>
        <w:t>74</w:t>
      </w:r>
      <w:r w:rsidR="00ED2675">
        <w:rPr>
          <w:bCs w:val="0"/>
        </w:rPr>
        <w:t>HC</w:t>
      </w:r>
      <w:r w:rsidR="00ED2675" w:rsidRPr="00ED2675">
        <w:rPr>
          <w:bCs w:val="0"/>
        </w:rPr>
        <w:t>148</w:t>
      </w:r>
    </w:p>
    <w:p w14:paraId="575BBAF9" w14:textId="0F39C16E" w:rsidR="00B32709" w:rsidRPr="00DE76DC" w:rsidRDefault="00306C3F" w:rsidP="00B82894">
      <w:pPr>
        <w:spacing w:line="360" w:lineRule="auto"/>
        <w:rPr>
          <w:bCs w:val="0"/>
        </w:rPr>
      </w:pPr>
      <w:r w:rsidRPr="00DE76DC">
        <w:rPr>
          <w:bCs w:val="0"/>
        </w:rPr>
        <w:t>a. Investigate IC</w:t>
      </w:r>
      <w:r w:rsidR="00F95DBC" w:rsidRPr="00DE76DC">
        <w:rPr>
          <w:bCs w:val="0"/>
        </w:rPr>
        <w:t xml:space="preserve"> – 74HC148</w:t>
      </w:r>
    </w:p>
    <w:p w14:paraId="040F9F58" w14:textId="26E3C3A1" w:rsidR="00B32709" w:rsidRDefault="00B32709" w:rsidP="00B82894">
      <w:pPr>
        <w:spacing w:line="360" w:lineRule="auto"/>
        <w:rPr>
          <w:b w:val="0"/>
        </w:rPr>
      </w:pPr>
      <w:r>
        <w:rPr>
          <w:b w:val="0"/>
        </w:rPr>
        <w:t xml:space="preserve">Construct </w:t>
      </w:r>
      <w:r w:rsidR="00FF714C">
        <w:rPr>
          <w:b w:val="0"/>
        </w:rPr>
        <w:t>t</w:t>
      </w:r>
      <w:r w:rsidR="00235990">
        <w:rPr>
          <w:b w:val="0"/>
        </w:rPr>
        <w:t>he circuit as below:</w:t>
      </w:r>
    </w:p>
    <w:p w14:paraId="0AD4B3CF" w14:textId="5AA22C41" w:rsidR="00235990" w:rsidRDefault="008E2868" w:rsidP="008E2868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7ED34FC5" wp14:editId="7A764A27">
            <wp:extent cx="3459480" cy="1987797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955" cy="1996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8987A" w14:textId="04B75834" w:rsidR="008E2868" w:rsidRDefault="00127F3F" w:rsidP="00127F3F">
      <w:pPr>
        <w:spacing w:line="360" w:lineRule="auto"/>
        <w:jc w:val="center"/>
        <w:rPr>
          <w:b w:val="0"/>
        </w:rPr>
      </w:pPr>
      <w:r w:rsidRPr="00127F3F">
        <w:rPr>
          <w:b w:val="0"/>
        </w:rPr>
        <w:t>Figure 1 – Encoder 8-to-3 IC 74LS148</w:t>
      </w:r>
    </w:p>
    <w:p w14:paraId="23E6ADA1" w14:textId="08BF710D" w:rsidR="008E2868" w:rsidRDefault="008E2868" w:rsidP="008E2868">
      <w:pPr>
        <w:spacing w:line="360" w:lineRule="auto"/>
        <w:rPr>
          <w:b w:val="0"/>
        </w:rPr>
      </w:pPr>
    </w:p>
    <w:p w14:paraId="5A1E6DA1" w14:textId="01F312FD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The outputs are connected to </w:t>
      </w:r>
      <w:r w:rsidRPr="00AB7EB0">
        <w:rPr>
          <w:bCs w:val="0"/>
        </w:rPr>
        <w:t>LED display</w:t>
      </w:r>
      <w:r w:rsidR="00AB7EB0" w:rsidRPr="00AB7EB0">
        <w:rPr>
          <w:bCs w:val="0"/>
        </w:rPr>
        <w:t>s</w:t>
      </w:r>
      <w:r w:rsidRPr="00604A1E">
        <w:rPr>
          <w:b w:val="0"/>
        </w:rPr>
        <w:t xml:space="preserve"> to determine the logic levels.</w:t>
      </w:r>
    </w:p>
    <w:p w14:paraId="5C60913A" w14:textId="335C95FE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Choose the input data </w:t>
      </w:r>
      <w:r w:rsidRPr="00AB7EB0">
        <w:rPr>
          <w:bCs w:val="0"/>
        </w:rPr>
        <w:t xml:space="preserve">D0 </w:t>
      </w:r>
      <w:r w:rsidR="00AB7EB0" w:rsidRPr="00AB7EB0">
        <w:rPr>
          <w:bCs w:val="0"/>
        </w:rPr>
        <w:t>-</w:t>
      </w:r>
      <w:r w:rsidRPr="00AB7EB0">
        <w:rPr>
          <w:bCs w:val="0"/>
        </w:rPr>
        <w:t xml:space="preserve"> D7</w:t>
      </w:r>
      <w:r w:rsidRPr="00604A1E">
        <w:rPr>
          <w:b w:val="0"/>
        </w:rPr>
        <w:t xml:space="preserve"> by switches in the order from </w:t>
      </w:r>
      <w:r w:rsidRPr="00AB7EB0">
        <w:rPr>
          <w:bCs w:val="0"/>
        </w:rPr>
        <w:t>SW0</w:t>
      </w:r>
      <w:r w:rsidRPr="00604A1E">
        <w:rPr>
          <w:b w:val="0"/>
        </w:rPr>
        <w:t xml:space="preserve"> to </w:t>
      </w:r>
      <w:r w:rsidRPr="00AB7EB0">
        <w:rPr>
          <w:bCs w:val="0"/>
        </w:rPr>
        <w:t>SW7</w:t>
      </w:r>
      <w:r w:rsidRPr="00604A1E">
        <w:rPr>
          <w:b w:val="0"/>
        </w:rPr>
        <w:t>.</w:t>
      </w:r>
    </w:p>
    <w:p w14:paraId="7FB052CE" w14:textId="37668789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Control </w:t>
      </w:r>
      <w:r w:rsidRPr="001C1F28">
        <w:rPr>
          <w:bCs w:val="0"/>
        </w:rPr>
        <w:t>EI</w:t>
      </w:r>
      <w:r w:rsidRPr="00604A1E">
        <w:rPr>
          <w:b w:val="0"/>
        </w:rPr>
        <w:t xml:space="preserve"> by using switch.</w:t>
      </w:r>
    </w:p>
    <w:p w14:paraId="2A65A8E4" w14:textId="5891F8C3" w:rsidR="00604A1E" w:rsidRPr="00604A1E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>Observe the results and fulfill the truth table of 74</w:t>
      </w:r>
      <w:r w:rsidR="00983A0A">
        <w:rPr>
          <w:b w:val="0"/>
        </w:rPr>
        <w:t>HC</w:t>
      </w:r>
      <w:r w:rsidRPr="00604A1E">
        <w:rPr>
          <w:b w:val="0"/>
        </w:rPr>
        <w:t>148.</w:t>
      </w:r>
    </w:p>
    <w:p w14:paraId="3360AF01" w14:textId="6DE3162D" w:rsidR="00127F3F" w:rsidRDefault="00604A1E" w:rsidP="00604A1E">
      <w:pPr>
        <w:spacing w:line="360" w:lineRule="auto"/>
        <w:rPr>
          <w:b w:val="0"/>
        </w:rPr>
      </w:pPr>
      <w:r w:rsidRPr="00604A1E">
        <w:rPr>
          <w:b w:val="0"/>
        </w:rPr>
        <w:t>-</w:t>
      </w:r>
      <w:r>
        <w:rPr>
          <w:b w:val="0"/>
        </w:rPr>
        <w:t xml:space="preserve"> </w:t>
      </w:r>
      <w:r w:rsidRPr="00604A1E">
        <w:rPr>
          <w:b w:val="0"/>
        </w:rPr>
        <w:t xml:space="preserve">What are the functions of  </w:t>
      </w:r>
      <w:r w:rsidR="008A5C61" w:rsidRPr="00152337">
        <w:rPr>
          <w:position w:val="-6"/>
        </w:rPr>
        <w:object w:dxaOrig="380" w:dyaOrig="340" w14:anchorId="00022D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.65pt;height:16.65pt" o:ole="">
            <v:imagedata r:id="rId9" o:title=""/>
          </v:shape>
          <o:OLEObject Type="Embed" ProgID="Equation.3" ShapeID="_x0000_i1025" DrawAspect="Content" ObjectID="_1696189641" r:id="rId10"/>
        </w:object>
      </w:r>
      <w:r w:rsidR="008A5C61" w:rsidRPr="00152337">
        <w:t xml:space="preserve"> </w:t>
      </w:r>
      <w:r w:rsidRPr="00604A1E">
        <w:rPr>
          <w:b w:val="0"/>
        </w:rPr>
        <w:t xml:space="preserve">and </w:t>
      </w:r>
      <w:r w:rsidR="00983A0A" w:rsidRPr="00152337">
        <w:rPr>
          <w:position w:val="-6"/>
        </w:rPr>
        <w:object w:dxaOrig="400" w:dyaOrig="340" w14:anchorId="297363DA">
          <v:shape id="_x0000_i1026" type="#_x0000_t75" style="width:20pt;height:16.65pt" o:ole="">
            <v:imagedata r:id="rId11" o:title=""/>
          </v:shape>
          <o:OLEObject Type="Embed" ProgID="Equation.3" ShapeID="_x0000_i1026" DrawAspect="Content" ObjectID="_1696189642" r:id="rId12"/>
        </w:object>
      </w:r>
      <w:r w:rsidRPr="00604A1E">
        <w:rPr>
          <w:b w:val="0"/>
        </w:rPr>
        <w:t>?</w:t>
      </w:r>
    </w:p>
    <w:p w14:paraId="3BD6BAFA" w14:textId="09D43ADF" w:rsidR="00AB7EB0" w:rsidRDefault="00AB7EB0" w:rsidP="00604A1E">
      <w:pPr>
        <w:spacing w:line="360" w:lineRule="auto"/>
        <w:rPr>
          <w:b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  <w:gridCol w:w="632"/>
      </w:tblGrid>
      <w:tr w:rsidR="004C0A38" w:rsidRPr="00152337" w14:paraId="0DF17E99" w14:textId="77777777" w:rsidTr="005E1D95">
        <w:trPr>
          <w:cantSplit/>
        </w:trPr>
        <w:tc>
          <w:tcPr>
            <w:tcW w:w="5688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A8C1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Input</w:t>
            </w:r>
          </w:p>
        </w:tc>
        <w:tc>
          <w:tcPr>
            <w:tcW w:w="31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CECB4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Output</w:t>
            </w:r>
          </w:p>
        </w:tc>
      </w:tr>
      <w:tr w:rsidR="004C0A38" w:rsidRPr="00152337" w14:paraId="03231F21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278D2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EI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1BD7A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E92BD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036F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8F466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4CB0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D3537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F53E0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1A17F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D7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D7F4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GS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856C1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A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4F80A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A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C6DE0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A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006D5" w14:textId="77777777" w:rsidR="004C0A38" w:rsidRPr="00152337" w:rsidRDefault="004C0A38" w:rsidP="005E1D95">
            <w:pPr>
              <w:jc w:val="center"/>
              <w:rPr>
                <w:b w:val="0"/>
                <w:bCs w:val="0"/>
              </w:rPr>
            </w:pPr>
            <w:r w:rsidRPr="00152337">
              <w:t>E0</w:t>
            </w:r>
          </w:p>
        </w:tc>
      </w:tr>
      <w:tr w:rsidR="004C0A38" w:rsidRPr="00152337" w14:paraId="4C245C0C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F14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F1FA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D37C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70E0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1A4B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8E49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61BB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32C4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7AFC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8CB31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8191A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7CF7D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FCE78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A631" w14:textId="77777777" w:rsidR="004C0A38" w:rsidRPr="00152337" w:rsidRDefault="004C0A38" w:rsidP="005E1D95">
            <w:pPr>
              <w:jc w:val="center"/>
            </w:pPr>
          </w:p>
        </w:tc>
      </w:tr>
      <w:tr w:rsidR="004C0A38" w:rsidRPr="00152337" w14:paraId="5B79CDFD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C25A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E5E9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F097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BE35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6B4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C35E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C676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7089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1A1EF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E2B30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B905A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DA437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18B73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FA0D5" w14:textId="77777777" w:rsidR="004C0A38" w:rsidRPr="00152337" w:rsidRDefault="004C0A38" w:rsidP="005E1D95">
            <w:pPr>
              <w:jc w:val="center"/>
            </w:pPr>
          </w:p>
        </w:tc>
      </w:tr>
      <w:tr w:rsidR="004C0A38" w:rsidRPr="00152337" w14:paraId="609F30C7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4F1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7A3B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156E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00CE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BAEB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B8B0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1B43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B2A3A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FA5C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85BD4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789E3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1D14D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74DAA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B52AA" w14:textId="77777777" w:rsidR="004C0A38" w:rsidRPr="00152337" w:rsidRDefault="004C0A38" w:rsidP="005E1D95">
            <w:pPr>
              <w:jc w:val="center"/>
            </w:pPr>
          </w:p>
        </w:tc>
      </w:tr>
      <w:tr w:rsidR="004C0A38" w:rsidRPr="00152337" w14:paraId="3F78F815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F272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DA30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38B7F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661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79FB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663E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27E0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919A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ABA7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159E7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2BC7F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63C37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0C8EB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8CF64" w14:textId="77777777" w:rsidR="004C0A38" w:rsidRPr="00152337" w:rsidRDefault="004C0A38" w:rsidP="005E1D95">
            <w:pPr>
              <w:jc w:val="center"/>
            </w:pPr>
          </w:p>
        </w:tc>
      </w:tr>
      <w:tr w:rsidR="004C0A38" w:rsidRPr="00152337" w14:paraId="2802760F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225C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02F90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D933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547A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B6F2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3BA3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3BF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562B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8B880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AB033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65E5E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2965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DB16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8BB33" w14:textId="77777777" w:rsidR="004C0A38" w:rsidRPr="00152337" w:rsidRDefault="004C0A38" w:rsidP="005E1D95">
            <w:pPr>
              <w:jc w:val="center"/>
            </w:pPr>
          </w:p>
        </w:tc>
      </w:tr>
      <w:tr w:rsidR="004C0A38" w:rsidRPr="00152337" w14:paraId="02AE9B24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7F1D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4CCF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25F6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20CC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13A4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4DB8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5C26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08BE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4725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24CE5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C9AE7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F3BC1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42F8D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0F39C" w14:textId="77777777" w:rsidR="004C0A38" w:rsidRPr="00152337" w:rsidRDefault="004C0A38" w:rsidP="005E1D95">
            <w:pPr>
              <w:jc w:val="center"/>
            </w:pPr>
          </w:p>
        </w:tc>
      </w:tr>
      <w:tr w:rsidR="004C0A38" w:rsidRPr="00152337" w14:paraId="448BAC97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2640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46A5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0578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9F02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E6DB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4011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B8422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8FAF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FF3A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30A10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5CADF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4BCA7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64562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09E0A" w14:textId="77777777" w:rsidR="004C0A38" w:rsidRPr="00152337" w:rsidRDefault="004C0A38" w:rsidP="005E1D95">
            <w:pPr>
              <w:jc w:val="center"/>
            </w:pPr>
          </w:p>
        </w:tc>
      </w:tr>
      <w:tr w:rsidR="004C0A38" w:rsidRPr="00152337" w14:paraId="09C73B3D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F73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0FB6D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8DD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14E7F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D379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E42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F00B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B127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062F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110EB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2DEE2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D8A4D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F6BBC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4FB3E" w14:textId="77777777" w:rsidR="004C0A38" w:rsidRPr="00152337" w:rsidRDefault="004C0A38" w:rsidP="005E1D95">
            <w:pPr>
              <w:jc w:val="center"/>
            </w:pPr>
          </w:p>
        </w:tc>
      </w:tr>
      <w:tr w:rsidR="004C0A38" w:rsidRPr="00152337" w14:paraId="190F7B00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8521A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2791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CA32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AE3F5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805F9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9DE6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4D634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A64B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7B21B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86A8E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CC4FF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E2456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4A579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EF91" w14:textId="77777777" w:rsidR="004C0A38" w:rsidRPr="00152337" w:rsidRDefault="004C0A38" w:rsidP="005E1D95">
            <w:pPr>
              <w:jc w:val="center"/>
            </w:pPr>
          </w:p>
        </w:tc>
      </w:tr>
      <w:tr w:rsidR="004C0A38" w:rsidRPr="00152337" w14:paraId="1813418F" w14:textId="77777777" w:rsidTr="005E1D95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E6301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8D31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6D5E7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8C06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A262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788BA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357E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1E828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2803" w14:textId="77777777" w:rsidR="004C0A38" w:rsidRPr="00DE76DC" w:rsidRDefault="004C0A38" w:rsidP="005E1D95">
            <w:pPr>
              <w:jc w:val="center"/>
              <w:rPr>
                <w:b w:val="0"/>
                <w:bCs w:val="0"/>
              </w:rPr>
            </w:pPr>
            <w:r w:rsidRPr="00DE76DC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FE0FD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74B50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10A36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1A4C3" w14:textId="77777777" w:rsidR="004C0A38" w:rsidRPr="00152337" w:rsidRDefault="004C0A38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AC34E" w14:textId="77777777" w:rsidR="004C0A38" w:rsidRPr="00152337" w:rsidRDefault="004C0A38" w:rsidP="005E1D95">
            <w:pPr>
              <w:jc w:val="center"/>
            </w:pPr>
          </w:p>
        </w:tc>
      </w:tr>
    </w:tbl>
    <w:p w14:paraId="2DE327CC" w14:textId="335EAFA5" w:rsidR="004C0A38" w:rsidRDefault="004C0A38" w:rsidP="00604A1E">
      <w:pPr>
        <w:spacing w:line="360" w:lineRule="auto"/>
        <w:rPr>
          <w:b w:val="0"/>
        </w:rPr>
      </w:pPr>
    </w:p>
    <w:p w14:paraId="57EBA6D0" w14:textId="77777777" w:rsidR="007D283A" w:rsidRDefault="007D283A" w:rsidP="007D283A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2851E63" w14:textId="066B5428" w:rsidR="007D283A" w:rsidRDefault="007D283A" w:rsidP="00604A1E">
      <w:pPr>
        <w:spacing w:line="360" w:lineRule="auto"/>
        <w:rPr>
          <w:b w:val="0"/>
          <w:lang w:val="vi-VN"/>
        </w:rPr>
      </w:pPr>
    </w:p>
    <w:p w14:paraId="5E8826CC" w14:textId="284536A7" w:rsidR="007D283A" w:rsidRDefault="007D283A" w:rsidP="00604A1E">
      <w:pPr>
        <w:spacing w:line="360" w:lineRule="auto"/>
        <w:rPr>
          <w:b w:val="0"/>
          <w:lang w:val="vi-VN"/>
        </w:rPr>
      </w:pPr>
    </w:p>
    <w:p w14:paraId="024E76A5" w14:textId="77777777" w:rsidR="007D283A" w:rsidRPr="007D283A" w:rsidRDefault="007D283A" w:rsidP="00604A1E">
      <w:pPr>
        <w:spacing w:line="360" w:lineRule="auto"/>
        <w:rPr>
          <w:b w:val="0"/>
          <w:lang w:val="vi-VN"/>
        </w:rPr>
      </w:pPr>
    </w:p>
    <w:p w14:paraId="6D241017" w14:textId="41A9F72A" w:rsidR="00DE76DC" w:rsidRPr="00700325" w:rsidRDefault="006F275B" w:rsidP="00604A1E">
      <w:pPr>
        <w:spacing w:line="360" w:lineRule="auto"/>
        <w:rPr>
          <w:bCs w:val="0"/>
        </w:rPr>
      </w:pPr>
      <w:r w:rsidRPr="00700325">
        <w:rPr>
          <w:bCs w:val="0"/>
        </w:rPr>
        <w:t>b. Priority encoder</w:t>
      </w:r>
    </w:p>
    <w:p w14:paraId="7B20093D" w14:textId="35078A7F" w:rsidR="006F275B" w:rsidRDefault="0049080F" w:rsidP="00604A1E">
      <w:pPr>
        <w:spacing w:line="360" w:lineRule="auto"/>
        <w:rPr>
          <w:b w:val="0"/>
        </w:rPr>
      </w:pPr>
      <w:r w:rsidRPr="0049080F">
        <w:rPr>
          <w:b w:val="0"/>
        </w:rPr>
        <w:t xml:space="preserve">Let’s EI equal to 0, </w:t>
      </w:r>
      <w:r>
        <w:rPr>
          <w:b w:val="0"/>
        </w:rPr>
        <w:t>fill</w:t>
      </w:r>
      <w:r w:rsidRPr="0049080F">
        <w:rPr>
          <w:b w:val="0"/>
        </w:rPr>
        <w:t xml:space="preserve"> the outputs A2, A1, A0 in the following cases</w:t>
      </w:r>
    </w:p>
    <w:tbl>
      <w:tblPr>
        <w:tblW w:w="565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90"/>
        <w:gridCol w:w="720"/>
        <w:gridCol w:w="720"/>
        <w:gridCol w:w="720"/>
      </w:tblGrid>
      <w:tr w:rsidR="00F1592F" w:rsidRPr="002D0F24" w14:paraId="3F1CBCBA" w14:textId="77777777" w:rsidTr="009A7AB4">
        <w:trPr>
          <w:trHeight w:val="386"/>
          <w:jc w:val="center"/>
        </w:trPr>
        <w:tc>
          <w:tcPr>
            <w:tcW w:w="3490" w:type="dxa"/>
          </w:tcPr>
          <w:p w14:paraId="166867CD" w14:textId="77777777" w:rsidR="00F1592F" w:rsidRPr="002D0F24" w:rsidRDefault="00F1592F" w:rsidP="005E1D95">
            <w:pPr>
              <w:jc w:val="both"/>
              <w:outlineLvl w:val="0"/>
              <w:rPr>
                <w:b w:val="0"/>
              </w:rPr>
            </w:pPr>
          </w:p>
        </w:tc>
        <w:tc>
          <w:tcPr>
            <w:tcW w:w="720" w:type="dxa"/>
          </w:tcPr>
          <w:p w14:paraId="3E62DF31" w14:textId="77777777" w:rsidR="00F1592F" w:rsidRPr="002D0F24" w:rsidRDefault="00F1592F" w:rsidP="009C0458">
            <w:pPr>
              <w:jc w:val="center"/>
            </w:pPr>
            <w:r w:rsidRPr="002D0F24">
              <w:t>A2</w:t>
            </w:r>
          </w:p>
        </w:tc>
        <w:tc>
          <w:tcPr>
            <w:tcW w:w="720" w:type="dxa"/>
          </w:tcPr>
          <w:p w14:paraId="72192BB8" w14:textId="77777777" w:rsidR="00F1592F" w:rsidRPr="002D0F24" w:rsidRDefault="00F1592F" w:rsidP="009C0458">
            <w:pPr>
              <w:jc w:val="center"/>
            </w:pPr>
            <w:r w:rsidRPr="002D0F24">
              <w:t>A1</w:t>
            </w:r>
          </w:p>
        </w:tc>
        <w:tc>
          <w:tcPr>
            <w:tcW w:w="720" w:type="dxa"/>
          </w:tcPr>
          <w:p w14:paraId="4AAF38A4" w14:textId="77777777" w:rsidR="00F1592F" w:rsidRPr="002D0F24" w:rsidRDefault="00F1592F" w:rsidP="009C0458">
            <w:pPr>
              <w:jc w:val="center"/>
            </w:pPr>
            <w:r w:rsidRPr="002D0F24">
              <w:t>A0</w:t>
            </w:r>
          </w:p>
        </w:tc>
      </w:tr>
      <w:tr w:rsidR="00F1592F" w:rsidRPr="002D0F24" w14:paraId="72D2F409" w14:textId="77777777" w:rsidTr="005E1D95">
        <w:trPr>
          <w:jc w:val="center"/>
        </w:trPr>
        <w:tc>
          <w:tcPr>
            <w:tcW w:w="3490" w:type="dxa"/>
          </w:tcPr>
          <w:p w14:paraId="4C80FA8B" w14:textId="77777777" w:rsidR="00F1592F" w:rsidRPr="002D0F24" w:rsidRDefault="00F1592F" w:rsidP="005E1D95">
            <w:pPr>
              <w:jc w:val="both"/>
              <w:outlineLvl w:val="0"/>
              <w:rPr>
                <w:b w:val="0"/>
              </w:rPr>
            </w:pPr>
            <w:r w:rsidRPr="002D0F24">
              <w:t>Case 1:</w:t>
            </w:r>
          </w:p>
          <w:p w14:paraId="0B189192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 xml:space="preserve">I3 = I2 = I1 = 0 </w:t>
            </w:r>
          </w:p>
          <w:p w14:paraId="4895572B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>I7 = I6 = I5 = I4 = I0 = 1.</w:t>
            </w:r>
          </w:p>
          <w:p w14:paraId="243DF140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775CFBEA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45392DC7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3D9E092E" w14:textId="77777777" w:rsidR="00F1592F" w:rsidRPr="002D0F24" w:rsidRDefault="00F1592F" w:rsidP="005E1D95">
            <w:pPr>
              <w:jc w:val="both"/>
            </w:pPr>
          </w:p>
        </w:tc>
      </w:tr>
      <w:tr w:rsidR="00F1592F" w:rsidRPr="002D0F24" w14:paraId="46BAE81B" w14:textId="77777777" w:rsidTr="005E1D95">
        <w:trPr>
          <w:jc w:val="center"/>
        </w:trPr>
        <w:tc>
          <w:tcPr>
            <w:tcW w:w="3490" w:type="dxa"/>
          </w:tcPr>
          <w:p w14:paraId="21E904AB" w14:textId="77777777" w:rsidR="00F1592F" w:rsidRPr="002D0F24" w:rsidRDefault="00F1592F" w:rsidP="005E1D95">
            <w:pPr>
              <w:jc w:val="both"/>
              <w:outlineLvl w:val="0"/>
              <w:rPr>
                <w:b w:val="0"/>
              </w:rPr>
            </w:pPr>
            <w:r w:rsidRPr="002D0F24">
              <w:t>Case 2:</w:t>
            </w:r>
          </w:p>
          <w:p w14:paraId="0364D04B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>I7 = I2 = 0.</w:t>
            </w:r>
          </w:p>
          <w:p w14:paraId="4D977B40" w14:textId="77777777" w:rsidR="00F1592F" w:rsidRPr="009C0458" w:rsidRDefault="00F1592F" w:rsidP="005E1D95">
            <w:pPr>
              <w:jc w:val="both"/>
              <w:rPr>
                <w:b w:val="0"/>
                <w:bCs w:val="0"/>
              </w:rPr>
            </w:pPr>
            <w:r w:rsidRPr="009C0458">
              <w:rPr>
                <w:b w:val="0"/>
                <w:bCs w:val="0"/>
              </w:rPr>
              <w:t>I6 = I5 = I4 = I3 = I1= I0 =1</w:t>
            </w:r>
          </w:p>
          <w:p w14:paraId="47603452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50C4011C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0A6B686A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55916ACC" w14:textId="77777777" w:rsidR="00F1592F" w:rsidRPr="002D0F24" w:rsidRDefault="00F1592F" w:rsidP="005E1D95">
            <w:pPr>
              <w:jc w:val="both"/>
            </w:pPr>
          </w:p>
        </w:tc>
      </w:tr>
      <w:tr w:rsidR="00F1592F" w:rsidRPr="002D0F24" w14:paraId="5C6CFF69" w14:textId="77777777" w:rsidTr="005E1D95">
        <w:trPr>
          <w:jc w:val="center"/>
        </w:trPr>
        <w:tc>
          <w:tcPr>
            <w:tcW w:w="3490" w:type="dxa"/>
          </w:tcPr>
          <w:p w14:paraId="0B671F0A" w14:textId="77777777" w:rsidR="00F1592F" w:rsidRPr="002D0F24" w:rsidRDefault="00F1592F" w:rsidP="005E1D95">
            <w:pPr>
              <w:jc w:val="both"/>
            </w:pPr>
            <w:r w:rsidRPr="002D0F24">
              <w:t xml:space="preserve">Case 3: </w:t>
            </w:r>
          </w:p>
          <w:p w14:paraId="0E1E8433" w14:textId="77777777" w:rsidR="00F1592F" w:rsidRPr="002D0F24" w:rsidRDefault="00F1592F" w:rsidP="005E1D95">
            <w:pPr>
              <w:jc w:val="both"/>
            </w:pPr>
            <w:r w:rsidRPr="009C0458">
              <w:rPr>
                <w:b w:val="0"/>
                <w:bCs w:val="0"/>
              </w:rPr>
              <w:t>All 8 inputs are equal to 0</w:t>
            </w:r>
            <w:r w:rsidRPr="002D0F24">
              <w:t>.</w:t>
            </w:r>
          </w:p>
          <w:p w14:paraId="43C24988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0F8BB84E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7E2A5043" w14:textId="77777777" w:rsidR="00F1592F" w:rsidRPr="002D0F24" w:rsidRDefault="00F1592F" w:rsidP="005E1D95">
            <w:pPr>
              <w:jc w:val="both"/>
            </w:pPr>
          </w:p>
        </w:tc>
        <w:tc>
          <w:tcPr>
            <w:tcW w:w="720" w:type="dxa"/>
          </w:tcPr>
          <w:p w14:paraId="385628EE" w14:textId="77777777" w:rsidR="00F1592F" w:rsidRPr="002D0F24" w:rsidRDefault="00F1592F" w:rsidP="005E1D95">
            <w:pPr>
              <w:jc w:val="both"/>
            </w:pPr>
          </w:p>
        </w:tc>
      </w:tr>
    </w:tbl>
    <w:p w14:paraId="7D58EB2C" w14:textId="63D7599A" w:rsidR="0049080F" w:rsidRDefault="0049080F" w:rsidP="00604A1E">
      <w:pPr>
        <w:spacing w:line="360" w:lineRule="auto"/>
        <w:rPr>
          <w:b w:val="0"/>
        </w:rPr>
      </w:pPr>
    </w:p>
    <w:p w14:paraId="66AECD33" w14:textId="492CC2F9" w:rsidR="00090362" w:rsidRDefault="00180740" w:rsidP="00180740">
      <w:pPr>
        <w:spacing w:line="360" w:lineRule="auto"/>
        <w:rPr>
          <w:b w:val="0"/>
        </w:rPr>
      </w:pPr>
      <w:r w:rsidRPr="00180740">
        <w:rPr>
          <w:b w:val="0"/>
        </w:rPr>
        <w:t>Case 1:</w:t>
      </w:r>
      <w:r w:rsidR="00B30B56">
        <w:rPr>
          <w:b w:val="0"/>
        </w:rPr>
        <w:t xml:space="preserve"> </w:t>
      </w:r>
    </w:p>
    <w:p w14:paraId="0BF9E828" w14:textId="77777777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D70D075" w14:textId="6F307763" w:rsidR="00090362" w:rsidRDefault="00090362" w:rsidP="00180740">
      <w:pPr>
        <w:spacing w:line="360" w:lineRule="auto"/>
        <w:rPr>
          <w:b w:val="0"/>
          <w:lang w:val="vi-VN"/>
        </w:rPr>
      </w:pPr>
    </w:p>
    <w:p w14:paraId="31610913" w14:textId="72A5FE55" w:rsidR="00090362" w:rsidRDefault="00090362" w:rsidP="00180740">
      <w:pPr>
        <w:spacing w:line="360" w:lineRule="auto"/>
        <w:rPr>
          <w:b w:val="0"/>
          <w:lang w:val="vi-VN"/>
        </w:rPr>
      </w:pPr>
    </w:p>
    <w:p w14:paraId="651AFA50" w14:textId="77777777" w:rsidR="00090362" w:rsidRDefault="00090362" w:rsidP="00180740">
      <w:pPr>
        <w:spacing w:line="360" w:lineRule="auto"/>
        <w:rPr>
          <w:b w:val="0"/>
          <w:lang w:val="vi-VN"/>
        </w:rPr>
      </w:pPr>
    </w:p>
    <w:p w14:paraId="79C82845" w14:textId="182F71E1" w:rsidR="00090362" w:rsidRPr="00090362" w:rsidRDefault="00090362" w:rsidP="00180740">
      <w:pPr>
        <w:spacing w:line="360" w:lineRule="auto"/>
        <w:rPr>
          <w:b w:val="0"/>
        </w:rPr>
      </w:pPr>
      <w:r w:rsidRPr="00180740">
        <w:rPr>
          <w:b w:val="0"/>
        </w:rPr>
        <w:t>Make comment on results</w:t>
      </w:r>
    </w:p>
    <w:p w14:paraId="2CB2205C" w14:textId="48903300" w:rsidR="00090362" w:rsidRDefault="00090362" w:rsidP="00180740">
      <w:pPr>
        <w:spacing w:line="360" w:lineRule="auto"/>
        <w:rPr>
          <w:b w:val="0"/>
          <w:lang w:val="vi-VN"/>
        </w:rPr>
      </w:pPr>
      <w:r>
        <w:rPr>
          <w:b w:val="0"/>
        </w:rPr>
        <w:t>__________________________________________________________________________________________________________________________________________</w:t>
      </w:r>
    </w:p>
    <w:p w14:paraId="2972265C" w14:textId="77777777" w:rsidR="00090362" w:rsidRPr="00090362" w:rsidRDefault="00090362" w:rsidP="00180740">
      <w:pPr>
        <w:spacing w:line="360" w:lineRule="auto"/>
        <w:rPr>
          <w:b w:val="0"/>
          <w:lang w:val="vi-VN"/>
        </w:rPr>
      </w:pPr>
    </w:p>
    <w:p w14:paraId="4548ACB1" w14:textId="5B030201" w:rsidR="00180740" w:rsidRDefault="00180740" w:rsidP="00180740">
      <w:pPr>
        <w:spacing w:line="360" w:lineRule="auto"/>
        <w:rPr>
          <w:b w:val="0"/>
        </w:rPr>
      </w:pPr>
      <w:r w:rsidRPr="00180740">
        <w:rPr>
          <w:b w:val="0"/>
        </w:rPr>
        <w:t xml:space="preserve">Case 2: </w:t>
      </w:r>
      <w:r w:rsidRPr="00180740">
        <w:rPr>
          <w:b w:val="0"/>
        </w:rPr>
        <w:tab/>
      </w:r>
    </w:p>
    <w:p w14:paraId="18387934" w14:textId="77777777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98E831A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7B4853A9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20BE64B8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432AB718" w14:textId="77777777" w:rsidR="00090362" w:rsidRPr="00090362" w:rsidRDefault="00090362" w:rsidP="00090362">
      <w:pPr>
        <w:spacing w:line="360" w:lineRule="auto"/>
        <w:rPr>
          <w:b w:val="0"/>
        </w:rPr>
      </w:pPr>
      <w:r w:rsidRPr="00180740">
        <w:rPr>
          <w:b w:val="0"/>
        </w:rPr>
        <w:t>Make comment on results</w:t>
      </w:r>
    </w:p>
    <w:p w14:paraId="58BEDBCC" w14:textId="77777777" w:rsidR="00090362" w:rsidRDefault="00090362" w:rsidP="00090362">
      <w:pPr>
        <w:spacing w:line="360" w:lineRule="auto"/>
        <w:rPr>
          <w:b w:val="0"/>
          <w:lang w:val="vi-VN"/>
        </w:rPr>
      </w:pPr>
      <w:r>
        <w:rPr>
          <w:b w:val="0"/>
        </w:rPr>
        <w:t>__________________________________________________________________________________________________________________________________________</w:t>
      </w:r>
    </w:p>
    <w:p w14:paraId="6AA09D10" w14:textId="77777777" w:rsidR="00090362" w:rsidRDefault="00090362" w:rsidP="00180740">
      <w:pPr>
        <w:spacing w:line="360" w:lineRule="auto"/>
        <w:rPr>
          <w:b w:val="0"/>
          <w:lang w:val="vi-VN"/>
        </w:rPr>
      </w:pPr>
    </w:p>
    <w:p w14:paraId="579546E7" w14:textId="2D031746" w:rsidR="009C0458" w:rsidRDefault="00180740" w:rsidP="00180740">
      <w:pPr>
        <w:spacing w:line="360" w:lineRule="auto"/>
        <w:rPr>
          <w:b w:val="0"/>
        </w:rPr>
      </w:pPr>
      <w:r w:rsidRPr="00180740">
        <w:rPr>
          <w:b w:val="0"/>
        </w:rPr>
        <w:t xml:space="preserve">Case 3: </w:t>
      </w:r>
      <w:r w:rsidRPr="00180740">
        <w:rPr>
          <w:b w:val="0"/>
        </w:rPr>
        <w:tab/>
      </w:r>
    </w:p>
    <w:p w14:paraId="3DE5B45C" w14:textId="77777777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30451546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654DEED3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79D01108" w14:textId="77777777" w:rsidR="00090362" w:rsidRDefault="00090362" w:rsidP="00090362">
      <w:pPr>
        <w:spacing w:line="360" w:lineRule="auto"/>
        <w:rPr>
          <w:b w:val="0"/>
          <w:lang w:val="vi-VN"/>
        </w:rPr>
      </w:pPr>
    </w:p>
    <w:p w14:paraId="3E2A4DD4" w14:textId="77777777" w:rsidR="00090362" w:rsidRPr="00090362" w:rsidRDefault="00090362" w:rsidP="00090362">
      <w:pPr>
        <w:spacing w:line="360" w:lineRule="auto"/>
        <w:rPr>
          <w:b w:val="0"/>
        </w:rPr>
      </w:pPr>
      <w:r w:rsidRPr="00180740">
        <w:rPr>
          <w:b w:val="0"/>
        </w:rPr>
        <w:t>Make comment on results</w:t>
      </w:r>
    </w:p>
    <w:p w14:paraId="77F88379" w14:textId="77777777" w:rsidR="00090362" w:rsidRDefault="00090362" w:rsidP="00090362">
      <w:pPr>
        <w:spacing w:line="360" w:lineRule="auto"/>
        <w:rPr>
          <w:b w:val="0"/>
          <w:lang w:val="vi-VN"/>
        </w:rPr>
      </w:pPr>
      <w:r>
        <w:rPr>
          <w:b w:val="0"/>
        </w:rPr>
        <w:t>__________________________________________________________________________________________________________________________________________</w:t>
      </w:r>
    </w:p>
    <w:p w14:paraId="539DCC13" w14:textId="6B10FD2D" w:rsidR="003C54E2" w:rsidRDefault="003C54E2" w:rsidP="00180740">
      <w:pPr>
        <w:spacing w:line="360" w:lineRule="auto"/>
        <w:rPr>
          <w:b w:val="0"/>
        </w:rPr>
      </w:pPr>
    </w:p>
    <w:p w14:paraId="5DB536D4" w14:textId="47D98E7F" w:rsidR="00985ECC" w:rsidRPr="008B644B" w:rsidRDefault="00985ECC" w:rsidP="00985ECC">
      <w:pPr>
        <w:spacing w:line="360" w:lineRule="auto"/>
        <w:jc w:val="both"/>
        <w:rPr>
          <w:bCs w:val="0"/>
        </w:rPr>
      </w:pPr>
      <w:r>
        <w:rPr>
          <w:bCs w:val="0"/>
        </w:rPr>
        <w:t>3</w:t>
      </w:r>
      <w:r w:rsidRPr="008B644B">
        <w:rPr>
          <w:bCs w:val="0"/>
        </w:rPr>
        <w:t xml:space="preserve">. </w:t>
      </w:r>
      <w:r w:rsidR="00E765BF" w:rsidRPr="00E765BF">
        <w:rPr>
          <w:bCs w:val="0"/>
        </w:rPr>
        <w:t xml:space="preserve">2-to-4 </w:t>
      </w:r>
      <w:r w:rsidR="0006741F" w:rsidRPr="00E765BF">
        <w:rPr>
          <w:bCs w:val="0"/>
        </w:rPr>
        <w:t>Decoder</w:t>
      </w:r>
      <w:r w:rsidR="00E765BF" w:rsidRPr="00E765BF">
        <w:rPr>
          <w:bCs w:val="0"/>
        </w:rPr>
        <w:t xml:space="preserve"> - IC74</w:t>
      </w:r>
      <w:r w:rsidR="00A83B09">
        <w:rPr>
          <w:bCs w:val="0"/>
        </w:rPr>
        <w:t>HC</w:t>
      </w:r>
      <w:r w:rsidR="00E765BF" w:rsidRPr="00E765BF">
        <w:rPr>
          <w:bCs w:val="0"/>
        </w:rPr>
        <w:t>139</w:t>
      </w:r>
    </w:p>
    <w:p w14:paraId="78899886" w14:textId="641D13A6" w:rsidR="00D66671" w:rsidRDefault="00D66671" w:rsidP="00D66671">
      <w:pPr>
        <w:spacing w:line="360" w:lineRule="auto"/>
        <w:rPr>
          <w:b w:val="0"/>
        </w:rPr>
      </w:pPr>
      <w:r>
        <w:rPr>
          <w:b w:val="0"/>
        </w:rPr>
        <w:t>Construct the circuit as below:</w:t>
      </w:r>
    </w:p>
    <w:p w14:paraId="05CDA7C7" w14:textId="66A8E5ED" w:rsidR="00754D47" w:rsidRDefault="0038024F" w:rsidP="00621739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5E196D99" wp14:editId="22BC6DDC">
            <wp:extent cx="4015740" cy="1234440"/>
            <wp:effectExtent l="0" t="0" r="381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BF7B4" w14:textId="13D30888" w:rsidR="00621739" w:rsidRDefault="0011437F" w:rsidP="00621739">
      <w:pPr>
        <w:spacing w:line="360" w:lineRule="auto"/>
        <w:jc w:val="center"/>
        <w:rPr>
          <w:b w:val="0"/>
        </w:rPr>
      </w:pPr>
      <w:r w:rsidRPr="0011437F">
        <w:rPr>
          <w:b w:val="0"/>
        </w:rPr>
        <w:t>Figure 2 – Decoder 2-line-to-4-line IC 74</w:t>
      </w:r>
      <w:r w:rsidR="00A83B09">
        <w:rPr>
          <w:b w:val="0"/>
        </w:rPr>
        <w:t>HC</w:t>
      </w:r>
      <w:r w:rsidRPr="0011437F">
        <w:rPr>
          <w:b w:val="0"/>
        </w:rPr>
        <w:t>139</w:t>
      </w:r>
    </w:p>
    <w:p w14:paraId="23486460" w14:textId="77777777" w:rsidR="007F7344" w:rsidRDefault="007F7344" w:rsidP="007F7344">
      <w:pPr>
        <w:spacing w:line="360" w:lineRule="auto"/>
        <w:jc w:val="both"/>
        <w:rPr>
          <w:b w:val="0"/>
        </w:rPr>
      </w:pPr>
    </w:p>
    <w:p w14:paraId="55152D3F" w14:textId="3B94E838" w:rsidR="007F7344" w:rsidRPr="007F7344" w:rsidRDefault="007F7344" w:rsidP="007F7344">
      <w:pPr>
        <w:spacing w:line="360" w:lineRule="auto"/>
        <w:jc w:val="both"/>
        <w:rPr>
          <w:b w:val="0"/>
        </w:rPr>
      </w:pPr>
      <w:r w:rsidRPr="007F7344">
        <w:rPr>
          <w:b w:val="0"/>
        </w:rPr>
        <w:t>-</w:t>
      </w:r>
      <w:r>
        <w:rPr>
          <w:b w:val="0"/>
        </w:rPr>
        <w:t xml:space="preserve"> </w:t>
      </w:r>
      <w:r w:rsidRPr="007F7344">
        <w:rPr>
          <w:b w:val="0"/>
        </w:rPr>
        <w:t xml:space="preserve">4 outputs </w:t>
      </w:r>
      <w:r w:rsidRPr="003B5290">
        <w:rPr>
          <w:bCs w:val="0"/>
        </w:rPr>
        <w:t>(Y0-Y3)</w:t>
      </w:r>
      <w:r w:rsidRPr="007F7344">
        <w:rPr>
          <w:b w:val="0"/>
        </w:rPr>
        <w:t xml:space="preserve"> are connected to LED display </w:t>
      </w:r>
      <w:r w:rsidRPr="00876B74">
        <w:rPr>
          <w:bCs w:val="0"/>
        </w:rPr>
        <w:t>(Led 1-4)</w:t>
      </w:r>
      <w:r w:rsidRPr="007F7344">
        <w:rPr>
          <w:b w:val="0"/>
        </w:rPr>
        <w:t>.</w:t>
      </w:r>
    </w:p>
    <w:p w14:paraId="2875B7BC" w14:textId="69765C21" w:rsidR="007F7344" w:rsidRPr="007F7344" w:rsidRDefault="007F7344" w:rsidP="007F7344">
      <w:pPr>
        <w:spacing w:line="360" w:lineRule="auto"/>
        <w:jc w:val="both"/>
        <w:rPr>
          <w:b w:val="0"/>
        </w:rPr>
      </w:pPr>
      <w:r w:rsidRPr="007F7344">
        <w:rPr>
          <w:b w:val="0"/>
        </w:rPr>
        <w:t>-</w:t>
      </w:r>
      <w:r>
        <w:rPr>
          <w:b w:val="0"/>
        </w:rPr>
        <w:t xml:space="preserve"> </w:t>
      </w:r>
      <w:r w:rsidRPr="007F7344">
        <w:rPr>
          <w:b w:val="0"/>
        </w:rPr>
        <w:t xml:space="preserve">The data inputs </w:t>
      </w:r>
      <w:r w:rsidRPr="00EE1741">
        <w:rPr>
          <w:bCs w:val="0"/>
        </w:rPr>
        <w:t>(A, B)</w:t>
      </w:r>
      <w:r w:rsidRPr="007F7344">
        <w:rPr>
          <w:b w:val="0"/>
        </w:rPr>
        <w:t xml:space="preserve"> and control input </w:t>
      </w:r>
      <w:r w:rsidRPr="009677DF">
        <w:rPr>
          <w:bCs w:val="0"/>
        </w:rPr>
        <w:t>(G)</w:t>
      </w:r>
      <w:r w:rsidRPr="007F7344">
        <w:rPr>
          <w:b w:val="0"/>
        </w:rPr>
        <w:t xml:space="preserve"> are connected to switches.</w:t>
      </w:r>
    </w:p>
    <w:p w14:paraId="32A8447F" w14:textId="6614E9E5" w:rsidR="0011437F" w:rsidRDefault="007F7344" w:rsidP="007F7344">
      <w:pPr>
        <w:spacing w:line="360" w:lineRule="auto"/>
        <w:jc w:val="both"/>
        <w:rPr>
          <w:b w:val="0"/>
        </w:rPr>
      </w:pPr>
      <w:r w:rsidRPr="007F7344">
        <w:rPr>
          <w:b w:val="0"/>
        </w:rPr>
        <w:t>-</w:t>
      </w:r>
      <w:r>
        <w:rPr>
          <w:b w:val="0"/>
        </w:rPr>
        <w:t xml:space="preserve"> </w:t>
      </w:r>
      <w:r w:rsidRPr="007F7344">
        <w:rPr>
          <w:b w:val="0"/>
        </w:rPr>
        <w:t>Change the states of inputs to fulfill the truth table of IC 74</w:t>
      </w:r>
      <w:r w:rsidR="00213E5F">
        <w:rPr>
          <w:b w:val="0"/>
        </w:rPr>
        <w:t>HC</w:t>
      </w:r>
      <w:r w:rsidRPr="007F7344">
        <w:rPr>
          <w:b w:val="0"/>
        </w:rPr>
        <w:t>139.</w:t>
      </w:r>
    </w:p>
    <w:p w14:paraId="4B5DE2B0" w14:textId="6BCE5460" w:rsidR="00C91788" w:rsidRDefault="00C91788" w:rsidP="007F7344">
      <w:pPr>
        <w:spacing w:line="360" w:lineRule="auto"/>
        <w:jc w:val="both"/>
        <w:rPr>
          <w:b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49"/>
        <w:gridCol w:w="720"/>
        <w:gridCol w:w="720"/>
        <w:gridCol w:w="720"/>
        <w:gridCol w:w="720"/>
        <w:gridCol w:w="720"/>
        <w:gridCol w:w="720"/>
      </w:tblGrid>
      <w:tr w:rsidR="00FF4AA0" w:rsidRPr="00152337" w14:paraId="0D49A7B3" w14:textId="77777777" w:rsidTr="008129BA">
        <w:trPr>
          <w:cantSplit/>
          <w:trHeight w:val="323"/>
          <w:jc w:val="center"/>
        </w:trPr>
        <w:tc>
          <w:tcPr>
            <w:tcW w:w="258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01B54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Inputs</w:t>
            </w:r>
          </w:p>
        </w:tc>
        <w:tc>
          <w:tcPr>
            <w:tcW w:w="288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55B3A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Outputs</w:t>
            </w:r>
          </w:p>
        </w:tc>
      </w:tr>
      <w:tr w:rsidR="00FF4AA0" w:rsidRPr="00152337" w14:paraId="66DED104" w14:textId="77777777" w:rsidTr="008129BA">
        <w:trPr>
          <w:cantSplit/>
          <w:trHeight w:val="350"/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33998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Control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56591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Data</w:t>
            </w:r>
          </w:p>
        </w:tc>
        <w:tc>
          <w:tcPr>
            <w:tcW w:w="288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6545A" w14:textId="77777777" w:rsidR="00FF4AA0" w:rsidRPr="00152337" w:rsidRDefault="00FF4AA0" w:rsidP="005E1D95">
            <w:pPr>
              <w:jc w:val="center"/>
              <w:rPr>
                <w:b w:val="0"/>
              </w:rPr>
            </w:pPr>
          </w:p>
        </w:tc>
      </w:tr>
      <w:tr w:rsidR="00FF4AA0" w:rsidRPr="00152337" w14:paraId="2320CC56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57BDF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G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DBF54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B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1BE86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A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6FFAE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B0B8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75C02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2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61986A" w14:textId="77777777" w:rsidR="00FF4AA0" w:rsidRPr="00152337" w:rsidRDefault="00FF4AA0" w:rsidP="005E1D95">
            <w:pPr>
              <w:jc w:val="center"/>
              <w:rPr>
                <w:b w:val="0"/>
                <w:bCs w:val="0"/>
              </w:rPr>
            </w:pPr>
            <w:r w:rsidRPr="00152337">
              <w:t>Y3</w:t>
            </w:r>
          </w:p>
        </w:tc>
      </w:tr>
      <w:tr w:rsidR="00FF4AA0" w:rsidRPr="00152337" w14:paraId="3F658090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BD110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03A2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33D0F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A5B50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DF76F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A4255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F64A9" w14:textId="77777777" w:rsidR="00FF4AA0" w:rsidRPr="00152337" w:rsidRDefault="00FF4AA0" w:rsidP="005E1D95">
            <w:pPr>
              <w:jc w:val="center"/>
            </w:pPr>
          </w:p>
        </w:tc>
      </w:tr>
      <w:tr w:rsidR="00FF4AA0" w:rsidRPr="00152337" w14:paraId="47F426C0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1D923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3D427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EBE1A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FAE6E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39AA2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02F89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C902E" w14:textId="77777777" w:rsidR="00FF4AA0" w:rsidRPr="00152337" w:rsidRDefault="00FF4AA0" w:rsidP="005E1D95">
            <w:pPr>
              <w:jc w:val="center"/>
            </w:pPr>
          </w:p>
        </w:tc>
      </w:tr>
      <w:tr w:rsidR="00FF4AA0" w:rsidRPr="00152337" w14:paraId="7A09D3CC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F7F1E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CAD4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FDDD9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EA6FF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96452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A75E8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A1023" w14:textId="77777777" w:rsidR="00FF4AA0" w:rsidRPr="00152337" w:rsidRDefault="00FF4AA0" w:rsidP="005E1D95">
            <w:pPr>
              <w:jc w:val="center"/>
            </w:pPr>
          </w:p>
        </w:tc>
      </w:tr>
      <w:tr w:rsidR="00FF4AA0" w:rsidRPr="00152337" w14:paraId="346BEFE3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F251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0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E66BA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CE14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9AD4F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7395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10AB2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43A44" w14:textId="77777777" w:rsidR="00FF4AA0" w:rsidRPr="00152337" w:rsidRDefault="00FF4AA0" w:rsidP="005E1D95">
            <w:pPr>
              <w:jc w:val="center"/>
            </w:pPr>
          </w:p>
        </w:tc>
      </w:tr>
      <w:tr w:rsidR="00FF4AA0" w:rsidRPr="00152337" w14:paraId="2B3E6CFE" w14:textId="77777777" w:rsidTr="005E1D95">
        <w:trPr>
          <w:jc w:val="center"/>
        </w:trPr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E9F40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019AE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X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5E59E" w14:textId="77777777" w:rsidR="00FF4AA0" w:rsidRPr="00663B8C" w:rsidRDefault="00FF4AA0" w:rsidP="005E1D95">
            <w:pPr>
              <w:jc w:val="center"/>
              <w:rPr>
                <w:b w:val="0"/>
                <w:bCs w:val="0"/>
              </w:rPr>
            </w:pPr>
            <w:r w:rsidRPr="00663B8C">
              <w:rPr>
                <w:b w:val="0"/>
                <w:bCs w:val="0"/>
              </w:rPr>
              <w:t>X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9F78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0C893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B88F2" w14:textId="77777777" w:rsidR="00FF4AA0" w:rsidRPr="00152337" w:rsidRDefault="00FF4AA0" w:rsidP="005E1D95">
            <w:pPr>
              <w:jc w:val="center"/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161B7" w14:textId="77777777" w:rsidR="00FF4AA0" w:rsidRPr="00152337" w:rsidRDefault="00FF4AA0" w:rsidP="005E1D95">
            <w:pPr>
              <w:jc w:val="center"/>
            </w:pPr>
          </w:p>
        </w:tc>
      </w:tr>
    </w:tbl>
    <w:p w14:paraId="1322B1C1" w14:textId="77777777" w:rsidR="00264054" w:rsidRDefault="00264054" w:rsidP="00090362">
      <w:pPr>
        <w:spacing w:line="360" w:lineRule="auto"/>
        <w:jc w:val="both"/>
        <w:rPr>
          <w:b w:val="0"/>
          <w:lang w:val="vi-VN"/>
        </w:rPr>
      </w:pPr>
    </w:p>
    <w:p w14:paraId="59E9650E" w14:textId="76721F2B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11CD377" w14:textId="69D6A858" w:rsidR="00090362" w:rsidRDefault="00090362" w:rsidP="0011437F">
      <w:pPr>
        <w:spacing w:line="360" w:lineRule="auto"/>
        <w:jc w:val="both"/>
        <w:rPr>
          <w:b w:val="0"/>
          <w:lang w:val="vi-VN"/>
        </w:rPr>
      </w:pPr>
    </w:p>
    <w:p w14:paraId="6B052523" w14:textId="3F6EA281" w:rsidR="00090362" w:rsidRDefault="00090362" w:rsidP="0011437F">
      <w:pPr>
        <w:spacing w:line="360" w:lineRule="auto"/>
        <w:jc w:val="both"/>
        <w:rPr>
          <w:b w:val="0"/>
          <w:lang w:val="vi-VN"/>
        </w:rPr>
      </w:pPr>
    </w:p>
    <w:p w14:paraId="7D3E9D4F" w14:textId="6625CA8C" w:rsidR="00090362" w:rsidRDefault="00090362" w:rsidP="0011437F">
      <w:pPr>
        <w:spacing w:line="360" w:lineRule="auto"/>
        <w:jc w:val="both"/>
        <w:rPr>
          <w:b w:val="0"/>
          <w:lang w:val="vi-VN"/>
        </w:rPr>
      </w:pPr>
    </w:p>
    <w:p w14:paraId="52D83799" w14:textId="77777777" w:rsidR="00090362" w:rsidRPr="00090362" w:rsidRDefault="00090362" w:rsidP="0011437F">
      <w:pPr>
        <w:spacing w:line="360" w:lineRule="auto"/>
        <w:jc w:val="both"/>
        <w:rPr>
          <w:b w:val="0"/>
          <w:lang w:val="vi-VN"/>
        </w:rPr>
      </w:pPr>
    </w:p>
    <w:p w14:paraId="7C7ED4CC" w14:textId="78B4F4B6" w:rsidR="0011437F" w:rsidRDefault="004A30DE" w:rsidP="0011437F">
      <w:pPr>
        <w:spacing w:line="360" w:lineRule="auto"/>
        <w:jc w:val="both"/>
        <w:rPr>
          <w:b w:val="0"/>
        </w:rPr>
      </w:pPr>
      <w:r>
        <w:rPr>
          <w:b w:val="0"/>
        </w:rPr>
        <w:lastRenderedPageBreak/>
        <w:t>Briefly describe</w:t>
      </w:r>
      <w:r w:rsidR="00F664DC">
        <w:rPr>
          <w:b w:val="0"/>
        </w:rPr>
        <w:t xml:space="preserve"> the operation of the IC</w:t>
      </w:r>
    </w:p>
    <w:p w14:paraId="51B4909D" w14:textId="171CABC8" w:rsidR="004A30DE" w:rsidRDefault="004A30DE" w:rsidP="0011437F">
      <w:pPr>
        <w:spacing w:line="360" w:lineRule="auto"/>
        <w:jc w:val="both"/>
        <w:rPr>
          <w:b w:val="0"/>
        </w:rPr>
      </w:pPr>
    </w:p>
    <w:p w14:paraId="01144092" w14:textId="36CEBC4E" w:rsidR="00E57D5E" w:rsidRDefault="00E57D5E" w:rsidP="0011437F">
      <w:pPr>
        <w:spacing w:line="360" w:lineRule="auto"/>
        <w:jc w:val="both"/>
        <w:rPr>
          <w:b w:val="0"/>
        </w:rPr>
      </w:pPr>
    </w:p>
    <w:p w14:paraId="341ADF3E" w14:textId="77777777" w:rsidR="002B6640" w:rsidRDefault="002B6640" w:rsidP="0011437F">
      <w:pPr>
        <w:spacing w:line="360" w:lineRule="auto"/>
        <w:jc w:val="both"/>
        <w:rPr>
          <w:b w:val="0"/>
        </w:rPr>
      </w:pPr>
    </w:p>
    <w:p w14:paraId="006664BE" w14:textId="73337089" w:rsidR="0011437F" w:rsidRDefault="0011437F" w:rsidP="0011437F">
      <w:pPr>
        <w:spacing w:line="360" w:lineRule="auto"/>
        <w:jc w:val="both"/>
        <w:rPr>
          <w:b w:val="0"/>
        </w:rPr>
      </w:pPr>
    </w:p>
    <w:p w14:paraId="4056BB00" w14:textId="26E435DB" w:rsidR="008C5DC5" w:rsidRPr="008B644B" w:rsidRDefault="008C5DC5" w:rsidP="008C5DC5">
      <w:pPr>
        <w:spacing w:line="360" w:lineRule="auto"/>
        <w:jc w:val="both"/>
        <w:rPr>
          <w:bCs w:val="0"/>
        </w:rPr>
      </w:pPr>
      <w:r>
        <w:rPr>
          <w:bCs w:val="0"/>
        </w:rPr>
        <w:t>4</w:t>
      </w:r>
      <w:r w:rsidRPr="008B644B">
        <w:rPr>
          <w:bCs w:val="0"/>
        </w:rPr>
        <w:t xml:space="preserve">. </w:t>
      </w:r>
      <w:r w:rsidR="00D67D3C" w:rsidRPr="00D67D3C">
        <w:rPr>
          <w:bCs w:val="0"/>
        </w:rPr>
        <w:t xml:space="preserve">3-TO-8 </w:t>
      </w:r>
      <w:r w:rsidR="0006741F" w:rsidRPr="00D67D3C">
        <w:rPr>
          <w:bCs w:val="0"/>
        </w:rPr>
        <w:t>Decoder</w:t>
      </w:r>
      <w:r w:rsidR="00D67D3C" w:rsidRPr="00D67D3C">
        <w:rPr>
          <w:bCs w:val="0"/>
        </w:rPr>
        <w:t>– IC 74</w:t>
      </w:r>
      <w:r w:rsidR="0026624F">
        <w:rPr>
          <w:bCs w:val="0"/>
        </w:rPr>
        <w:t>HC</w:t>
      </w:r>
      <w:r w:rsidR="00D67D3C" w:rsidRPr="00D67D3C">
        <w:rPr>
          <w:bCs w:val="0"/>
        </w:rPr>
        <w:t>138</w:t>
      </w:r>
    </w:p>
    <w:p w14:paraId="5A50D101" w14:textId="00FDE3CE" w:rsidR="008C5DC5" w:rsidRDefault="008C5DC5" w:rsidP="008C5DC5">
      <w:pPr>
        <w:spacing w:line="360" w:lineRule="auto"/>
        <w:rPr>
          <w:b w:val="0"/>
        </w:rPr>
      </w:pPr>
      <w:r>
        <w:rPr>
          <w:b w:val="0"/>
        </w:rPr>
        <w:t>Construct the circuit as below:</w:t>
      </w:r>
    </w:p>
    <w:p w14:paraId="2719033F" w14:textId="77777777" w:rsidR="00E57D5E" w:rsidRDefault="00E57D5E" w:rsidP="008C5DC5">
      <w:pPr>
        <w:spacing w:line="360" w:lineRule="auto"/>
        <w:rPr>
          <w:b w:val="0"/>
        </w:rPr>
      </w:pPr>
    </w:p>
    <w:p w14:paraId="17713BB9" w14:textId="39D38F8B" w:rsidR="0011437F" w:rsidRPr="0023130F" w:rsidRDefault="00264054" w:rsidP="0023130F">
      <w:pPr>
        <w:spacing w:line="360" w:lineRule="auto"/>
        <w:jc w:val="center"/>
        <w:rPr>
          <w:bCs w:val="0"/>
        </w:rPr>
      </w:pPr>
      <w:r>
        <w:rPr>
          <w:bCs w:val="0"/>
          <w:noProof/>
        </w:rPr>
        <w:drawing>
          <wp:inline distT="0" distB="0" distL="0" distR="0" wp14:anchorId="700F1504" wp14:editId="3A9EBAD4">
            <wp:extent cx="3606800" cy="162149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177" cy="162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B9CCC" w14:textId="054857EB" w:rsidR="0023130F" w:rsidRDefault="0023130F" w:rsidP="0023130F">
      <w:pPr>
        <w:spacing w:line="360" w:lineRule="auto"/>
        <w:jc w:val="center"/>
        <w:rPr>
          <w:b w:val="0"/>
        </w:rPr>
      </w:pPr>
      <w:r w:rsidRPr="0011437F">
        <w:rPr>
          <w:b w:val="0"/>
        </w:rPr>
        <w:t xml:space="preserve">Figure </w:t>
      </w:r>
      <w:r w:rsidR="00A83B09">
        <w:rPr>
          <w:b w:val="0"/>
        </w:rPr>
        <w:t>3</w:t>
      </w:r>
      <w:r w:rsidRPr="0011437F">
        <w:rPr>
          <w:b w:val="0"/>
        </w:rPr>
        <w:t xml:space="preserve"> – </w:t>
      </w:r>
      <w:r w:rsidR="00A83B09" w:rsidRPr="00A83B09">
        <w:rPr>
          <w:b w:val="0"/>
        </w:rPr>
        <w:t>3-to-8 Decoder/</w:t>
      </w:r>
      <w:proofErr w:type="gramStart"/>
      <w:r w:rsidR="00A83B09" w:rsidRPr="00A83B09">
        <w:rPr>
          <w:b w:val="0"/>
        </w:rPr>
        <w:t>demultiplexer  -</w:t>
      </w:r>
      <w:proofErr w:type="gramEnd"/>
      <w:r w:rsidR="00A83B09" w:rsidRPr="00A83B09">
        <w:rPr>
          <w:b w:val="0"/>
        </w:rPr>
        <w:t xml:space="preserve"> IC 74</w:t>
      </w:r>
      <w:r w:rsidR="00A83B09">
        <w:rPr>
          <w:b w:val="0"/>
        </w:rPr>
        <w:t>HC</w:t>
      </w:r>
      <w:r w:rsidR="00A83B09" w:rsidRPr="00A83B09">
        <w:rPr>
          <w:b w:val="0"/>
        </w:rPr>
        <w:t>138</w:t>
      </w:r>
    </w:p>
    <w:p w14:paraId="5CF62045" w14:textId="77777777" w:rsidR="00595639" w:rsidRDefault="00595639" w:rsidP="001E0C4F">
      <w:pPr>
        <w:spacing w:line="360" w:lineRule="auto"/>
        <w:jc w:val="both"/>
        <w:rPr>
          <w:b w:val="0"/>
        </w:rPr>
      </w:pPr>
    </w:p>
    <w:p w14:paraId="39FA7B66" w14:textId="051A4C84" w:rsidR="001E0C4F" w:rsidRPr="001E0C4F" w:rsidRDefault="001E0C4F" w:rsidP="001E0C4F">
      <w:pPr>
        <w:spacing w:line="360" w:lineRule="auto"/>
        <w:jc w:val="both"/>
        <w:rPr>
          <w:b w:val="0"/>
        </w:rPr>
      </w:pPr>
      <w:r w:rsidRPr="001E0C4F">
        <w:rPr>
          <w:b w:val="0"/>
        </w:rPr>
        <w:t>-</w:t>
      </w:r>
      <w:r w:rsidR="008059B5">
        <w:rPr>
          <w:b w:val="0"/>
        </w:rPr>
        <w:t xml:space="preserve"> </w:t>
      </w:r>
      <w:r w:rsidRPr="001E0C4F">
        <w:rPr>
          <w:b w:val="0"/>
        </w:rPr>
        <w:t xml:space="preserve">8 outputs are </w:t>
      </w:r>
      <w:r w:rsidR="00DC1BC7">
        <w:rPr>
          <w:b w:val="0"/>
        </w:rPr>
        <w:t>connected</w:t>
      </w:r>
      <w:r w:rsidRPr="001E0C4F">
        <w:rPr>
          <w:b w:val="0"/>
        </w:rPr>
        <w:t xml:space="preserve"> by using LEDs.</w:t>
      </w:r>
    </w:p>
    <w:p w14:paraId="7FBEC9F3" w14:textId="7753796A" w:rsidR="0011437F" w:rsidRDefault="001E0C4F" w:rsidP="001E0C4F">
      <w:pPr>
        <w:spacing w:line="360" w:lineRule="auto"/>
        <w:jc w:val="both"/>
        <w:rPr>
          <w:b w:val="0"/>
        </w:rPr>
      </w:pPr>
      <w:r w:rsidRPr="001E0C4F">
        <w:rPr>
          <w:b w:val="0"/>
        </w:rPr>
        <w:t>-</w:t>
      </w:r>
      <w:r w:rsidR="008059B5">
        <w:rPr>
          <w:b w:val="0"/>
        </w:rPr>
        <w:t xml:space="preserve"> </w:t>
      </w:r>
      <w:r w:rsidRPr="001E0C4F">
        <w:rPr>
          <w:b w:val="0"/>
        </w:rPr>
        <w:t>The inputs are controlled by switches.</w:t>
      </w:r>
    </w:p>
    <w:p w14:paraId="53710ED0" w14:textId="187A5678" w:rsidR="00E57D5E" w:rsidRDefault="008059B5" w:rsidP="002B6640">
      <w:pPr>
        <w:spacing w:line="360" w:lineRule="auto"/>
        <w:jc w:val="both"/>
        <w:rPr>
          <w:b w:val="0"/>
        </w:rPr>
      </w:pPr>
      <w:r>
        <w:rPr>
          <w:b w:val="0"/>
        </w:rPr>
        <w:t xml:space="preserve">- </w:t>
      </w:r>
      <w:r w:rsidRPr="00604A1E">
        <w:rPr>
          <w:b w:val="0"/>
        </w:rPr>
        <w:t>Observe the results and fulfill the truth table</w:t>
      </w:r>
    </w:p>
    <w:p w14:paraId="2853ED99" w14:textId="77777777" w:rsidR="002B6640" w:rsidRDefault="002B6640" w:rsidP="002B6640">
      <w:pPr>
        <w:spacing w:line="360" w:lineRule="auto"/>
        <w:jc w:val="both"/>
        <w:rPr>
          <w:b w:val="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2"/>
        <w:gridCol w:w="736"/>
        <w:gridCol w:w="787"/>
        <w:gridCol w:w="540"/>
        <w:gridCol w:w="540"/>
        <w:gridCol w:w="557"/>
        <w:gridCol w:w="632"/>
        <w:gridCol w:w="632"/>
        <w:gridCol w:w="632"/>
        <w:gridCol w:w="632"/>
        <w:gridCol w:w="632"/>
        <w:gridCol w:w="632"/>
        <w:gridCol w:w="632"/>
        <w:gridCol w:w="632"/>
      </w:tblGrid>
      <w:tr w:rsidR="008C02D7" w:rsidRPr="00152337" w14:paraId="3D3D03E7" w14:textId="77777777" w:rsidTr="008C02D7">
        <w:trPr>
          <w:cantSplit/>
          <w:trHeight w:val="377"/>
        </w:trPr>
        <w:tc>
          <w:tcPr>
            <w:tcW w:w="3792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6EE6E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INPUT</w:t>
            </w:r>
          </w:p>
        </w:tc>
        <w:tc>
          <w:tcPr>
            <w:tcW w:w="5056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5F3F6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OUTPUT</w:t>
            </w:r>
          </w:p>
        </w:tc>
      </w:tr>
      <w:tr w:rsidR="008C02D7" w:rsidRPr="00152337" w14:paraId="3615ECD6" w14:textId="77777777" w:rsidTr="008C02D7">
        <w:trPr>
          <w:trHeight w:val="350"/>
        </w:trPr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B7F18" w14:textId="39E55F32" w:rsidR="008C02D7" w:rsidRPr="00152337" w:rsidRDefault="00264054" w:rsidP="005E1D95">
            <w:pPr>
              <w:jc w:val="center"/>
              <w:rPr>
                <w:b w:val="0"/>
              </w:rPr>
            </w:pPr>
            <w:r>
              <w:t>E3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7B52D" w14:textId="384E7EA0" w:rsidR="008C02D7" w:rsidRPr="00152337" w:rsidRDefault="00264054" w:rsidP="005E1D95">
            <w:pPr>
              <w:jc w:val="center"/>
              <w:rPr>
                <w:b w:val="0"/>
              </w:rPr>
            </w:pPr>
            <w:r>
              <w:t>E2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E6A0C" w14:textId="5B238528" w:rsidR="008C02D7" w:rsidRPr="00152337" w:rsidRDefault="00264054" w:rsidP="005E1D95">
            <w:pPr>
              <w:jc w:val="center"/>
              <w:rPr>
                <w:b w:val="0"/>
              </w:rPr>
            </w:pPr>
            <w:r>
              <w:t>E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71B02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C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414F7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B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4F750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A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078A7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1682C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64117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2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BF8C7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 3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3D9F0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4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C9864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 5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03C0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 6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FCB46" w14:textId="77777777" w:rsidR="008C02D7" w:rsidRPr="00152337" w:rsidRDefault="008C02D7" w:rsidP="005E1D95">
            <w:pPr>
              <w:jc w:val="center"/>
              <w:rPr>
                <w:b w:val="0"/>
              </w:rPr>
            </w:pPr>
            <w:r w:rsidRPr="00152337">
              <w:t>Y7</w:t>
            </w:r>
          </w:p>
        </w:tc>
      </w:tr>
      <w:tr w:rsidR="008C02D7" w:rsidRPr="00152337" w14:paraId="1E38B73C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B8E42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D3C83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752D3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11BFB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B2FEB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A2C00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EFEB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EBDC5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31FA3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1676F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A0881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52E62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12044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FD986" w14:textId="77777777" w:rsidR="008C02D7" w:rsidRPr="00152337" w:rsidRDefault="008C02D7" w:rsidP="005E1D95">
            <w:pPr>
              <w:jc w:val="center"/>
            </w:pPr>
          </w:p>
        </w:tc>
      </w:tr>
      <w:tr w:rsidR="008C02D7" w:rsidRPr="00152337" w14:paraId="29DB4D07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DA2C34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6B3B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493F3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C843B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992B1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D602C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F69F3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73AE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2C357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C8E03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0E5C6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BD139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62796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981F4" w14:textId="77777777" w:rsidR="008C02D7" w:rsidRPr="00152337" w:rsidRDefault="008C02D7" w:rsidP="005E1D95">
            <w:pPr>
              <w:jc w:val="center"/>
            </w:pPr>
          </w:p>
        </w:tc>
      </w:tr>
      <w:tr w:rsidR="008C02D7" w:rsidRPr="00152337" w14:paraId="4151F54B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6C1C9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5175C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DE803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A686C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4CCF3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377EB0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3FBCF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FEDD3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35EEA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17BD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49A9C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C0A31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FEA7F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3C4CF" w14:textId="77777777" w:rsidR="008C02D7" w:rsidRPr="00152337" w:rsidRDefault="008C02D7" w:rsidP="005E1D95">
            <w:pPr>
              <w:jc w:val="center"/>
            </w:pPr>
          </w:p>
        </w:tc>
      </w:tr>
      <w:tr w:rsidR="008C02D7" w:rsidRPr="00152337" w14:paraId="46C8C9ED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C0BA7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7AB22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0A4C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0F0BE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5AA0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18F67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7561C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F3508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24AF9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30ED8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D4CE3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B60D3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E7FFC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08771" w14:textId="77777777" w:rsidR="008C02D7" w:rsidRPr="00152337" w:rsidRDefault="008C02D7" w:rsidP="005E1D95">
            <w:pPr>
              <w:jc w:val="center"/>
            </w:pPr>
          </w:p>
        </w:tc>
      </w:tr>
      <w:tr w:rsidR="008C02D7" w:rsidRPr="00152337" w14:paraId="5C6A1C53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754B4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3B6E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9D416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A23D7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DAC66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B8EDD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4648B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1DB14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E32AE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B21B0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84D1B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2DB81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B9D69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8BCE" w14:textId="77777777" w:rsidR="008C02D7" w:rsidRPr="00152337" w:rsidRDefault="008C02D7" w:rsidP="005E1D95">
            <w:pPr>
              <w:jc w:val="center"/>
            </w:pPr>
          </w:p>
        </w:tc>
      </w:tr>
      <w:tr w:rsidR="008C02D7" w:rsidRPr="00152337" w14:paraId="101217FF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D88B9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3029E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81FF8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F4C41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D32DA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4BBD9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747FB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11AFC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5153B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C508E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AFC13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5059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85DD8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4F684" w14:textId="77777777" w:rsidR="008C02D7" w:rsidRPr="00152337" w:rsidRDefault="008C02D7" w:rsidP="005E1D95">
            <w:pPr>
              <w:jc w:val="center"/>
            </w:pPr>
          </w:p>
        </w:tc>
      </w:tr>
      <w:tr w:rsidR="008C02D7" w:rsidRPr="00152337" w14:paraId="533AD58F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F56A6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BDCF2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8040F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08C9D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F42B8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F64F5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0FC38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8DBCA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4C05A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43327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B661C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9459E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0AB91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2CC78" w14:textId="77777777" w:rsidR="008C02D7" w:rsidRPr="00152337" w:rsidRDefault="008C02D7" w:rsidP="005E1D95">
            <w:pPr>
              <w:jc w:val="center"/>
            </w:pPr>
          </w:p>
        </w:tc>
      </w:tr>
      <w:tr w:rsidR="008C02D7" w:rsidRPr="00152337" w14:paraId="0D3C2723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B11C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A30B3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B1F56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E1E0D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3C392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292C7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5B4DC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82A39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89F6D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906D1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7612E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81913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6AF05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50060" w14:textId="77777777" w:rsidR="008C02D7" w:rsidRPr="00152337" w:rsidRDefault="008C02D7" w:rsidP="005E1D95">
            <w:pPr>
              <w:jc w:val="center"/>
            </w:pPr>
          </w:p>
        </w:tc>
      </w:tr>
      <w:tr w:rsidR="008C02D7" w:rsidRPr="00152337" w14:paraId="08196F09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B62F66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0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5330D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428C8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D36D5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D605F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6F1EE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C13FE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803FD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DDF8B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5C126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F86A0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C8E54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CFD0F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532C5" w14:textId="77777777" w:rsidR="008C02D7" w:rsidRPr="00152337" w:rsidRDefault="008C02D7" w:rsidP="005E1D95">
            <w:pPr>
              <w:jc w:val="center"/>
            </w:pPr>
          </w:p>
        </w:tc>
      </w:tr>
      <w:tr w:rsidR="008C02D7" w:rsidRPr="00152337" w14:paraId="66E229E4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559FA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99E03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FE343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E32B9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C8B38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BD09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1C602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5F5FE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B051D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FFC7A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5D772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70575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93990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21DE7" w14:textId="77777777" w:rsidR="008C02D7" w:rsidRPr="00152337" w:rsidRDefault="008C02D7" w:rsidP="005E1D95">
            <w:pPr>
              <w:jc w:val="center"/>
            </w:pPr>
          </w:p>
        </w:tc>
      </w:tr>
      <w:tr w:rsidR="008C02D7" w:rsidRPr="00152337" w14:paraId="303BD857" w14:textId="77777777" w:rsidTr="008C02D7"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DFD27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5752B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CCEB6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2D8A8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E9C3F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CD010" w14:textId="77777777" w:rsidR="008C02D7" w:rsidRPr="008C02D7" w:rsidRDefault="008C02D7" w:rsidP="005E1D95">
            <w:pPr>
              <w:jc w:val="center"/>
              <w:rPr>
                <w:b w:val="0"/>
                <w:bCs w:val="0"/>
              </w:rPr>
            </w:pPr>
            <w:r w:rsidRPr="008C02D7">
              <w:rPr>
                <w:b w:val="0"/>
                <w:bCs w:val="0"/>
              </w:rPr>
              <w:t>X</w:t>
            </w: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6D1F9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22755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BB4AE" w14:textId="77777777" w:rsidR="008C02D7" w:rsidRPr="00152337" w:rsidRDefault="008C02D7" w:rsidP="005E1D95"/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F5805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0855E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940EA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C1BB5" w14:textId="77777777" w:rsidR="008C02D7" w:rsidRPr="00152337" w:rsidRDefault="008C02D7" w:rsidP="005E1D95">
            <w:pPr>
              <w:jc w:val="center"/>
            </w:pPr>
          </w:p>
        </w:tc>
        <w:tc>
          <w:tcPr>
            <w:tcW w:w="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FF2A1" w14:textId="77777777" w:rsidR="008C02D7" w:rsidRPr="00152337" w:rsidRDefault="008C02D7" w:rsidP="005E1D95">
            <w:pPr>
              <w:jc w:val="center"/>
            </w:pPr>
          </w:p>
        </w:tc>
      </w:tr>
    </w:tbl>
    <w:p w14:paraId="379F19A0" w14:textId="4EA60DF3" w:rsidR="008C02D7" w:rsidRDefault="008C02D7" w:rsidP="00180740">
      <w:pPr>
        <w:spacing w:line="360" w:lineRule="auto"/>
        <w:rPr>
          <w:b w:val="0"/>
        </w:rPr>
      </w:pPr>
    </w:p>
    <w:p w14:paraId="5D272F99" w14:textId="77777777" w:rsidR="00090362" w:rsidRDefault="00090362" w:rsidP="00090362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lastRenderedPageBreak/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7BD39D1A" w14:textId="4359DFF5" w:rsidR="00090362" w:rsidRDefault="00090362" w:rsidP="006F5922">
      <w:pPr>
        <w:spacing w:line="360" w:lineRule="auto"/>
        <w:jc w:val="both"/>
        <w:rPr>
          <w:b w:val="0"/>
          <w:lang w:val="vi-VN"/>
        </w:rPr>
      </w:pPr>
    </w:p>
    <w:p w14:paraId="69F18D52" w14:textId="72C78264" w:rsidR="00090362" w:rsidRDefault="00090362" w:rsidP="006F5922">
      <w:pPr>
        <w:spacing w:line="360" w:lineRule="auto"/>
        <w:jc w:val="both"/>
        <w:rPr>
          <w:b w:val="0"/>
          <w:lang w:val="vi-VN"/>
        </w:rPr>
      </w:pPr>
    </w:p>
    <w:p w14:paraId="6AE21CFA" w14:textId="7F7E9D53" w:rsidR="00090362" w:rsidRDefault="00090362" w:rsidP="006F5922">
      <w:pPr>
        <w:spacing w:line="360" w:lineRule="auto"/>
        <w:jc w:val="both"/>
        <w:rPr>
          <w:b w:val="0"/>
          <w:lang w:val="vi-VN"/>
        </w:rPr>
      </w:pPr>
    </w:p>
    <w:p w14:paraId="376678C2" w14:textId="71336AD6" w:rsidR="00090362" w:rsidRDefault="00090362" w:rsidP="006F5922">
      <w:pPr>
        <w:spacing w:line="360" w:lineRule="auto"/>
        <w:jc w:val="both"/>
        <w:rPr>
          <w:b w:val="0"/>
          <w:lang w:val="vi-VN"/>
        </w:rPr>
      </w:pPr>
    </w:p>
    <w:p w14:paraId="44FC53FC" w14:textId="77777777" w:rsidR="00090362" w:rsidRPr="00090362" w:rsidRDefault="00090362" w:rsidP="006F5922">
      <w:pPr>
        <w:spacing w:line="360" w:lineRule="auto"/>
        <w:jc w:val="both"/>
        <w:rPr>
          <w:b w:val="0"/>
          <w:lang w:val="vi-VN"/>
        </w:rPr>
      </w:pPr>
    </w:p>
    <w:p w14:paraId="08451444" w14:textId="77777777" w:rsidR="00090362" w:rsidRDefault="00090362" w:rsidP="006F5922">
      <w:pPr>
        <w:spacing w:line="360" w:lineRule="auto"/>
        <w:jc w:val="both"/>
        <w:rPr>
          <w:b w:val="0"/>
        </w:rPr>
      </w:pPr>
    </w:p>
    <w:p w14:paraId="1852A2B5" w14:textId="003EE789" w:rsidR="006F5922" w:rsidRDefault="006F5922" w:rsidP="006F5922">
      <w:pPr>
        <w:spacing w:line="360" w:lineRule="auto"/>
        <w:jc w:val="both"/>
        <w:rPr>
          <w:b w:val="0"/>
        </w:rPr>
      </w:pPr>
      <w:r>
        <w:rPr>
          <w:b w:val="0"/>
        </w:rPr>
        <w:t>Briefly describe the operation of the IC</w:t>
      </w:r>
    </w:p>
    <w:p w14:paraId="53720655" w14:textId="5AE59DAA" w:rsidR="008C02D7" w:rsidRDefault="008C02D7" w:rsidP="00180740">
      <w:pPr>
        <w:spacing w:line="360" w:lineRule="auto"/>
        <w:rPr>
          <w:b w:val="0"/>
        </w:rPr>
      </w:pPr>
    </w:p>
    <w:p w14:paraId="35DE72A0" w14:textId="31E0453C" w:rsidR="00AA1BF9" w:rsidRDefault="00AA1BF9" w:rsidP="00180740">
      <w:pPr>
        <w:spacing w:line="360" w:lineRule="auto"/>
        <w:rPr>
          <w:b w:val="0"/>
        </w:rPr>
      </w:pPr>
    </w:p>
    <w:p w14:paraId="6676CD17" w14:textId="76A6E124" w:rsidR="00AA1BF9" w:rsidRDefault="00AA1BF9" w:rsidP="00180740">
      <w:pPr>
        <w:spacing w:line="360" w:lineRule="auto"/>
        <w:rPr>
          <w:b w:val="0"/>
        </w:rPr>
      </w:pPr>
    </w:p>
    <w:p w14:paraId="7B181098" w14:textId="77777777" w:rsidR="00AA1BF9" w:rsidRDefault="00AA1BF9" w:rsidP="00180740">
      <w:pPr>
        <w:spacing w:line="360" w:lineRule="auto"/>
        <w:rPr>
          <w:b w:val="0"/>
        </w:rPr>
      </w:pPr>
    </w:p>
    <w:p w14:paraId="00BD55D0" w14:textId="2CC4F425" w:rsidR="00CB1A84" w:rsidRPr="008B644B" w:rsidRDefault="00CB1A84" w:rsidP="00CB1A84">
      <w:pPr>
        <w:spacing w:line="360" w:lineRule="auto"/>
        <w:jc w:val="both"/>
        <w:rPr>
          <w:bCs w:val="0"/>
        </w:rPr>
      </w:pPr>
      <w:r>
        <w:rPr>
          <w:bCs w:val="0"/>
        </w:rPr>
        <w:t>5</w:t>
      </w:r>
      <w:r w:rsidRPr="008B644B">
        <w:rPr>
          <w:bCs w:val="0"/>
        </w:rPr>
        <w:t xml:space="preserve">. </w:t>
      </w:r>
      <w:r w:rsidR="007C37CA" w:rsidRPr="009A63D4">
        <w:rPr>
          <w:bCs w:val="0"/>
        </w:rPr>
        <w:t xml:space="preserve">Design combinational circuits using decoders and </w:t>
      </w:r>
      <w:r w:rsidR="007C37CA">
        <w:rPr>
          <w:bCs w:val="0"/>
        </w:rPr>
        <w:t>OR</w:t>
      </w:r>
      <w:r w:rsidR="007C37CA" w:rsidRPr="009A63D4">
        <w:rPr>
          <w:bCs w:val="0"/>
        </w:rPr>
        <w:t xml:space="preserve"> gate</w:t>
      </w:r>
    </w:p>
    <w:p w14:paraId="6D6A4FFA" w14:textId="6A68197F" w:rsidR="008C02D7" w:rsidRDefault="00B2111D" w:rsidP="00180740">
      <w:pPr>
        <w:spacing w:line="360" w:lineRule="auto"/>
        <w:rPr>
          <w:b w:val="0"/>
        </w:rPr>
      </w:pPr>
      <w:r>
        <w:rPr>
          <w:b w:val="0"/>
        </w:rPr>
        <w:t xml:space="preserve">- </w:t>
      </w:r>
      <w:r w:rsidRPr="00B2111D">
        <w:rPr>
          <w:b w:val="0"/>
        </w:rPr>
        <w:t>Implement Boolean expression using IC 74</w:t>
      </w:r>
      <w:r w:rsidR="004D3B3F">
        <w:rPr>
          <w:b w:val="0"/>
        </w:rPr>
        <w:t>HC</w:t>
      </w:r>
      <w:r w:rsidRPr="00B2111D">
        <w:rPr>
          <w:b w:val="0"/>
        </w:rPr>
        <w:t>138 &amp; OR gate.</w:t>
      </w:r>
    </w:p>
    <w:p w14:paraId="5C894BBE" w14:textId="5063C1D2" w:rsidR="003B2A6B" w:rsidRPr="003B2A6B" w:rsidRDefault="003B2A6B" w:rsidP="003B2A6B">
      <w:pPr>
        <w:spacing w:line="360" w:lineRule="auto"/>
        <w:rPr>
          <w:b w:val="0"/>
        </w:rPr>
      </w:pPr>
      <w:r w:rsidRPr="003B2A6B">
        <w:rPr>
          <w:b w:val="0"/>
        </w:rPr>
        <w:t>-</w:t>
      </w:r>
      <w:r>
        <w:rPr>
          <w:b w:val="0"/>
        </w:rPr>
        <w:t xml:space="preserve"> </w:t>
      </w:r>
      <w:r w:rsidRPr="003B2A6B">
        <w:rPr>
          <w:b w:val="0"/>
        </w:rPr>
        <w:t>The data inputs A, B, C are connected to switches.</w:t>
      </w:r>
    </w:p>
    <w:p w14:paraId="1A2B9F81" w14:textId="50B9DB93" w:rsidR="003B2A6B" w:rsidRPr="003B2A6B" w:rsidRDefault="003B2A6B" w:rsidP="003B2A6B">
      <w:pPr>
        <w:spacing w:line="360" w:lineRule="auto"/>
        <w:rPr>
          <w:b w:val="0"/>
        </w:rPr>
      </w:pPr>
      <w:r w:rsidRPr="003B2A6B">
        <w:rPr>
          <w:b w:val="0"/>
        </w:rPr>
        <w:t>-</w:t>
      </w:r>
      <w:r>
        <w:rPr>
          <w:b w:val="0"/>
        </w:rPr>
        <w:t xml:space="preserve"> </w:t>
      </w:r>
      <w:r w:rsidRPr="003B2A6B">
        <w:rPr>
          <w:b w:val="0"/>
        </w:rPr>
        <w:t>The control inputs are in suitable levels.</w:t>
      </w:r>
    </w:p>
    <w:p w14:paraId="6E0F3966" w14:textId="222B478B" w:rsidR="00B2111D" w:rsidRDefault="003B2A6B" w:rsidP="003B2A6B">
      <w:pPr>
        <w:spacing w:line="360" w:lineRule="auto"/>
        <w:rPr>
          <w:b w:val="0"/>
        </w:rPr>
      </w:pPr>
      <w:r w:rsidRPr="003B2A6B">
        <w:rPr>
          <w:b w:val="0"/>
        </w:rPr>
        <w:t>-</w:t>
      </w:r>
      <w:r>
        <w:rPr>
          <w:b w:val="0"/>
        </w:rPr>
        <w:t xml:space="preserve"> </w:t>
      </w:r>
      <w:r w:rsidRPr="003B2A6B">
        <w:rPr>
          <w:b w:val="0"/>
        </w:rPr>
        <w:t>Implement the circuit and verify the truth table</w:t>
      </w:r>
    </w:p>
    <w:p w14:paraId="3182241D" w14:textId="77777777" w:rsidR="003B2A6B" w:rsidRDefault="003B2A6B" w:rsidP="00180740">
      <w:pPr>
        <w:spacing w:line="360" w:lineRule="auto"/>
        <w:rPr>
          <w:b w:val="0"/>
        </w:rPr>
      </w:pPr>
    </w:p>
    <w:p w14:paraId="53FFC9F3" w14:textId="7CB79475" w:rsidR="00B2111D" w:rsidRPr="003B2A6B" w:rsidRDefault="00790AC8" w:rsidP="00180740">
      <w:pPr>
        <w:spacing w:line="360" w:lineRule="auto"/>
        <w:rPr>
          <w:bCs w:val="0"/>
        </w:rPr>
      </w:pPr>
      <w:r w:rsidRPr="003B2A6B">
        <w:rPr>
          <w:bCs w:val="0"/>
        </w:rPr>
        <w:t xml:space="preserve">a. </w:t>
      </w:r>
      <m:oMath>
        <m:r>
          <m:rPr>
            <m:sty m:val="bi"/>
          </m:rP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</w:rPr>
          <m:t>y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</w:rPr>
          <m:t>+xz</m:t>
        </m:r>
      </m:oMath>
    </w:p>
    <w:p w14:paraId="144E98EB" w14:textId="62E3E263" w:rsidR="00C7374C" w:rsidRDefault="001E3C46" w:rsidP="00180740">
      <w:pPr>
        <w:spacing w:line="360" w:lineRule="auto"/>
        <w:rPr>
          <w:b w:val="0"/>
        </w:rPr>
      </w:pPr>
      <w:r>
        <w:rPr>
          <w:b w:val="0"/>
        </w:rPr>
        <w:t>Establish the truth table</w:t>
      </w:r>
    </w:p>
    <w:p w14:paraId="5B70D305" w14:textId="5397F12A" w:rsidR="007D283A" w:rsidRDefault="007D283A" w:rsidP="00180740">
      <w:pPr>
        <w:spacing w:line="360" w:lineRule="auto"/>
        <w:rPr>
          <w:b w:val="0"/>
        </w:rPr>
      </w:pPr>
    </w:p>
    <w:p w14:paraId="070BAECE" w14:textId="663DC071" w:rsidR="007C06D9" w:rsidRDefault="007C06D9" w:rsidP="00180740">
      <w:pPr>
        <w:spacing w:line="360" w:lineRule="auto"/>
        <w:rPr>
          <w:b w:val="0"/>
        </w:rPr>
      </w:pPr>
    </w:p>
    <w:p w14:paraId="6A0CA450" w14:textId="6F130FFD" w:rsidR="007C06D9" w:rsidRDefault="007C06D9" w:rsidP="00180740">
      <w:pPr>
        <w:spacing w:line="360" w:lineRule="auto"/>
        <w:rPr>
          <w:b w:val="0"/>
        </w:rPr>
      </w:pPr>
    </w:p>
    <w:p w14:paraId="4959474F" w14:textId="011178D8" w:rsidR="003C3D93" w:rsidRDefault="003C3D93" w:rsidP="00180740">
      <w:pPr>
        <w:spacing w:line="360" w:lineRule="auto"/>
        <w:rPr>
          <w:b w:val="0"/>
        </w:rPr>
      </w:pPr>
    </w:p>
    <w:p w14:paraId="1655B377" w14:textId="70D28A29" w:rsidR="003C3D93" w:rsidRDefault="003C3D93" w:rsidP="00180740">
      <w:pPr>
        <w:spacing w:line="360" w:lineRule="auto"/>
        <w:rPr>
          <w:b w:val="0"/>
        </w:rPr>
      </w:pPr>
    </w:p>
    <w:p w14:paraId="41A9A344" w14:textId="77777777" w:rsidR="003C3D93" w:rsidRDefault="003C3D93" w:rsidP="003C3D93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80B397F" w14:textId="23E93149" w:rsidR="003C3D93" w:rsidRDefault="003C3D93" w:rsidP="00180740">
      <w:pPr>
        <w:spacing w:line="360" w:lineRule="auto"/>
        <w:rPr>
          <w:b w:val="0"/>
          <w:lang w:val="vi-VN"/>
        </w:rPr>
      </w:pPr>
    </w:p>
    <w:p w14:paraId="44147F3B" w14:textId="6161DFBC" w:rsidR="003C3D93" w:rsidRDefault="003C3D93" w:rsidP="00180740">
      <w:pPr>
        <w:spacing w:line="360" w:lineRule="auto"/>
        <w:rPr>
          <w:b w:val="0"/>
          <w:lang w:val="vi-VN"/>
        </w:rPr>
      </w:pPr>
    </w:p>
    <w:p w14:paraId="02D11F52" w14:textId="2BAB2F1C" w:rsidR="003C3D93" w:rsidRDefault="003C3D93" w:rsidP="00180740">
      <w:pPr>
        <w:spacing w:line="360" w:lineRule="auto"/>
        <w:rPr>
          <w:b w:val="0"/>
          <w:lang w:val="vi-VN"/>
        </w:rPr>
      </w:pPr>
    </w:p>
    <w:p w14:paraId="613AFFFE" w14:textId="2F7B944F" w:rsidR="003C3D93" w:rsidRDefault="003C3D93" w:rsidP="00180740">
      <w:pPr>
        <w:spacing w:line="360" w:lineRule="auto"/>
        <w:rPr>
          <w:b w:val="0"/>
          <w:lang w:val="vi-VN"/>
        </w:rPr>
      </w:pPr>
    </w:p>
    <w:p w14:paraId="32F556CB" w14:textId="090F7727" w:rsidR="003C3D93" w:rsidRDefault="003C3D93" w:rsidP="00180740">
      <w:pPr>
        <w:spacing w:line="360" w:lineRule="auto"/>
        <w:rPr>
          <w:b w:val="0"/>
          <w:lang w:val="vi-VN"/>
        </w:rPr>
      </w:pPr>
    </w:p>
    <w:p w14:paraId="315AB8A2" w14:textId="321C2AA0" w:rsidR="003C3D93" w:rsidRPr="003C3D93" w:rsidRDefault="003C3D93" w:rsidP="00180740">
      <w:pPr>
        <w:spacing w:line="360" w:lineRule="auto"/>
        <w:rPr>
          <w:b w:val="0"/>
          <w:lang w:val="vi-VN"/>
        </w:rPr>
      </w:pPr>
      <w:r>
        <w:rPr>
          <w:b w:val="0"/>
        </w:rPr>
        <w:t>V</w:t>
      </w:r>
      <w:r w:rsidRPr="003B2A6B">
        <w:rPr>
          <w:b w:val="0"/>
        </w:rPr>
        <w:t>erify the truth table</w:t>
      </w:r>
      <w:r>
        <w:rPr>
          <w:b w:val="0"/>
        </w:rPr>
        <w:t xml:space="preserve"> </w:t>
      </w:r>
      <w:r w:rsidR="00451D1B">
        <w:rPr>
          <w:b w:val="0"/>
        </w:rPr>
        <w:t>and make comment on the results</w:t>
      </w:r>
    </w:p>
    <w:p w14:paraId="1983BFE0" w14:textId="77777777" w:rsidR="007C06D9" w:rsidRDefault="007C06D9" w:rsidP="00180740">
      <w:pPr>
        <w:spacing w:line="360" w:lineRule="auto"/>
        <w:rPr>
          <w:b w:val="0"/>
        </w:rPr>
      </w:pPr>
    </w:p>
    <w:p w14:paraId="78E6F62A" w14:textId="4F7EA590" w:rsidR="007D283A" w:rsidRDefault="007D283A" w:rsidP="00180740">
      <w:pPr>
        <w:spacing w:line="360" w:lineRule="auto"/>
        <w:rPr>
          <w:b w:val="0"/>
        </w:rPr>
      </w:pPr>
    </w:p>
    <w:p w14:paraId="48A26C57" w14:textId="1A231615" w:rsidR="007D283A" w:rsidRDefault="007D283A" w:rsidP="00180740">
      <w:pPr>
        <w:spacing w:line="360" w:lineRule="auto"/>
        <w:rPr>
          <w:b w:val="0"/>
        </w:rPr>
      </w:pPr>
    </w:p>
    <w:p w14:paraId="4F12DA40" w14:textId="5BB02700" w:rsidR="007D283A" w:rsidRDefault="007D283A" w:rsidP="00180740">
      <w:pPr>
        <w:spacing w:line="360" w:lineRule="auto"/>
        <w:rPr>
          <w:b w:val="0"/>
        </w:rPr>
      </w:pPr>
    </w:p>
    <w:p w14:paraId="7EC7C87E" w14:textId="2F5C7970" w:rsidR="00C74FC7" w:rsidRPr="003B2A6B" w:rsidRDefault="005809AF" w:rsidP="00C74FC7">
      <w:pPr>
        <w:spacing w:line="360" w:lineRule="auto"/>
        <w:rPr>
          <w:bCs w:val="0"/>
        </w:rPr>
      </w:pPr>
      <w:r>
        <w:rPr>
          <w:bCs w:val="0"/>
        </w:rPr>
        <w:t>b</w:t>
      </w:r>
      <w:r w:rsidR="00C74FC7" w:rsidRPr="003B2A6B">
        <w:rPr>
          <w:bCs w:val="0"/>
        </w:rPr>
        <w:t xml:space="preserve">. </w:t>
      </w:r>
      <m:oMath>
        <m:r>
          <m:rPr>
            <m:sty m:val="bi"/>
          </m:rPr>
          <w:rPr>
            <w:rFonts w:ascii="Cambria Math" w:hAnsi="Cambria Math"/>
          </w:rPr>
          <m:t>f=</m:t>
        </m:r>
        <m:sSup>
          <m:sSupPr>
            <m:ctrlPr>
              <w:rPr>
                <w:rFonts w:ascii="Cambria Math" w:hAnsi="Cambria Math"/>
                <w:bCs w:val="0"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bi"/>
          </m:rPr>
          <w:rPr>
            <w:rFonts w:ascii="Cambria Math" w:hAnsi="Cambria Math"/>
          </w:rPr>
          <m:t>yz+x+y'z'</m:t>
        </m:r>
      </m:oMath>
    </w:p>
    <w:p w14:paraId="51637FA3" w14:textId="77777777" w:rsidR="00C74FC7" w:rsidRDefault="00C74FC7" w:rsidP="00C74FC7">
      <w:pPr>
        <w:spacing w:line="360" w:lineRule="auto"/>
        <w:rPr>
          <w:b w:val="0"/>
        </w:rPr>
      </w:pPr>
      <w:r>
        <w:rPr>
          <w:b w:val="0"/>
        </w:rPr>
        <w:t>Establish the truth table</w:t>
      </w:r>
    </w:p>
    <w:p w14:paraId="71245F69" w14:textId="77777777" w:rsidR="00C74FC7" w:rsidRDefault="00C74FC7" w:rsidP="00C74FC7">
      <w:pPr>
        <w:spacing w:line="360" w:lineRule="auto"/>
        <w:rPr>
          <w:b w:val="0"/>
        </w:rPr>
      </w:pPr>
    </w:p>
    <w:p w14:paraId="1B6D3F20" w14:textId="77777777" w:rsidR="00C74FC7" w:rsidRDefault="00C74FC7" w:rsidP="00C74FC7">
      <w:pPr>
        <w:spacing w:line="360" w:lineRule="auto"/>
        <w:rPr>
          <w:b w:val="0"/>
        </w:rPr>
      </w:pPr>
    </w:p>
    <w:p w14:paraId="491B6B64" w14:textId="77777777" w:rsidR="00C74FC7" w:rsidRDefault="00C74FC7" w:rsidP="00C74FC7">
      <w:pPr>
        <w:spacing w:line="360" w:lineRule="auto"/>
        <w:rPr>
          <w:b w:val="0"/>
        </w:rPr>
      </w:pPr>
    </w:p>
    <w:p w14:paraId="3BF3C115" w14:textId="77777777" w:rsidR="00C74FC7" w:rsidRDefault="00C74FC7" w:rsidP="00C74FC7">
      <w:pPr>
        <w:spacing w:line="360" w:lineRule="auto"/>
        <w:rPr>
          <w:b w:val="0"/>
        </w:rPr>
      </w:pPr>
    </w:p>
    <w:p w14:paraId="11430FBC" w14:textId="77777777" w:rsidR="00C74FC7" w:rsidRDefault="00C74FC7" w:rsidP="00C74FC7">
      <w:pPr>
        <w:spacing w:line="360" w:lineRule="auto"/>
        <w:rPr>
          <w:b w:val="0"/>
        </w:rPr>
      </w:pPr>
    </w:p>
    <w:p w14:paraId="54BF4F40" w14:textId="77777777" w:rsidR="00C74FC7" w:rsidRDefault="00C74FC7" w:rsidP="00C74FC7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A502DAE" w14:textId="77777777" w:rsidR="00C74FC7" w:rsidRDefault="00C74FC7" w:rsidP="00C74FC7">
      <w:pPr>
        <w:spacing w:line="360" w:lineRule="auto"/>
        <w:rPr>
          <w:b w:val="0"/>
          <w:lang w:val="vi-VN"/>
        </w:rPr>
      </w:pPr>
    </w:p>
    <w:p w14:paraId="00F5477A" w14:textId="77777777" w:rsidR="00C74FC7" w:rsidRDefault="00C74FC7" w:rsidP="00C74FC7">
      <w:pPr>
        <w:spacing w:line="360" w:lineRule="auto"/>
        <w:rPr>
          <w:b w:val="0"/>
          <w:lang w:val="vi-VN"/>
        </w:rPr>
      </w:pPr>
    </w:p>
    <w:p w14:paraId="5CC3CFF0" w14:textId="77777777" w:rsidR="00C74FC7" w:rsidRDefault="00C74FC7" w:rsidP="00C74FC7">
      <w:pPr>
        <w:spacing w:line="360" w:lineRule="auto"/>
        <w:rPr>
          <w:b w:val="0"/>
          <w:lang w:val="vi-VN"/>
        </w:rPr>
      </w:pPr>
    </w:p>
    <w:p w14:paraId="5F0D0201" w14:textId="77777777" w:rsidR="00C74FC7" w:rsidRDefault="00C74FC7" w:rsidP="00C74FC7">
      <w:pPr>
        <w:spacing w:line="360" w:lineRule="auto"/>
        <w:rPr>
          <w:b w:val="0"/>
          <w:lang w:val="vi-VN"/>
        </w:rPr>
      </w:pPr>
    </w:p>
    <w:p w14:paraId="1112C12C" w14:textId="77777777" w:rsidR="00C74FC7" w:rsidRDefault="00C74FC7" w:rsidP="00C74FC7">
      <w:pPr>
        <w:spacing w:line="360" w:lineRule="auto"/>
        <w:rPr>
          <w:b w:val="0"/>
          <w:lang w:val="vi-VN"/>
        </w:rPr>
      </w:pPr>
    </w:p>
    <w:p w14:paraId="0FD523B6" w14:textId="3D3B72B0" w:rsidR="00C74FC7" w:rsidRPr="0026624F" w:rsidRDefault="00C74FC7" w:rsidP="00180740">
      <w:pPr>
        <w:spacing w:line="360" w:lineRule="auto"/>
        <w:rPr>
          <w:b w:val="0"/>
          <w:lang w:val="vi-VN"/>
        </w:rPr>
      </w:pPr>
      <w:r>
        <w:rPr>
          <w:b w:val="0"/>
        </w:rPr>
        <w:t>V</w:t>
      </w:r>
      <w:r w:rsidRPr="003B2A6B">
        <w:rPr>
          <w:b w:val="0"/>
        </w:rPr>
        <w:t>erify the truth table</w:t>
      </w:r>
      <w:r>
        <w:rPr>
          <w:b w:val="0"/>
        </w:rPr>
        <w:t xml:space="preserve"> and make comment on the results</w:t>
      </w:r>
    </w:p>
    <w:sectPr w:rsidR="00C74FC7" w:rsidRPr="0026624F" w:rsidSect="00592A3B">
      <w:headerReference w:type="default" r:id="rId15"/>
      <w:footerReference w:type="even" r:id="rId16"/>
      <w:footerReference w:type="default" r:id="rId17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D7FA0" w14:textId="77777777" w:rsidR="003C588A" w:rsidRDefault="003C588A">
      <w:r>
        <w:separator/>
      </w:r>
    </w:p>
  </w:endnote>
  <w:endnote w:type="continuationSeparator" w:id="0">
    <w:p w14:paraId="34C4122F" w14:textId="77777777" w:rsidR="003C588A" w:rsidRDefault="003C5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51EEE" w14:textId="77777777" w:rsidR="003C588A" w:rsidRDefault="003C588A">
      <w:r>
        <w:separator/>
      </w:r>
    </w:p>
  </w:footnote>
  <w:footnote w:type="continuationSeparator" w:id="0">
    <w:p w14:paraId="3AB951F4" w14:textId="77777777" w:rsidR="003C588A" w:rsidRDefault="003C5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6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29"/>
  </w:num>
  <w:num w:numId="4">
    <w:abstractNumId w:val="27"/>
  </w:num>
  <w:num w:numId="5">
    <w:abstractNumId w:val="15"/>
  </w:num>
  <w:num w:numId="6">
    <w:abstractNumId w:val="28"/>
  </w:num>
  <w:num w:numId="7">
    <w:abstractNumId w:val="23"/>
  </w:num>
  <w:num w:numId="8">
    <w:abstractNumId w:val="11"/>
  </w:num>
  <w:num w:numId="9">
    <w:abstractNumId w:val="16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26"/>
  </w:num>
  <w:num w:numId="17">
    <w:abstractNumId w:val="10"/>
  </w:num>
  <w:num w:numId="18">
    <w:abstractNumId w:val="24"/>
  </w:num>
  <w:num w:numId="19">
    <w:abstractNumId w:val="0"/>
  </w:num>
  <w:num w:numId="20">
    <w:abstractNumId w:val="5"/>
  </w:num>
  <w:num w:numId="21">
    <w:abstractNumId w:val="14"/>
  </w:num>
  <w:num w:numId="22">
    <w:abstractNumId w:val="19"/>
  </w:num>
  <w:num w:numId="23">
    <w:abstractNumId w:val="25"/>
  </w:num>
  <w:num w:numId="24">
    <w:abstractNumId w:val="6"/>
  </w:num>
  <w:num w:numId="25">
    <w:abstractNumId w:val="1"/>
  </w:num>
  <w:num w:numId="26">
    <w:abstractNumId w:val="17"/>
  </w:num>
  <w:num w:numId="27">
    <w:abstractNumId w:val="4"/>
  </w:num>
  <w:num w:numId="28">
    <w:abstractNumId w:val="2"/>
  </w:num>
  <w:num w:numId="29">
    <w:abstractNumId w:val="8"/>
  </w:num>
  <w:num w:numId="30">
    <w:abstractNumId w:val="21"/>
  </w:num>
  <w:num w:numId="31">
    <w:abstractNumId w:val="1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22"/>
  </w:num>
  <w:num w:numId="39">
    <w:abstractNumId w:val="31"/>
  </w:num>
  <w:num w:numId="40">
    <w:abstractNumId w:val="9"/>
  </w:num>
  <w:num w:numId="41">
    <w:abstractNumId w:val="30"/>
  </w:num>
  <w:num w:numId="42">
    <w:abstractNumId w:val="20"/>
  </w:num>
  <w:num w:numId="43">
    <w:abstractNumId w:val="7"/>
  </w:num>
  <w:num w:numId="44">
    <w:abstractNumId w:val="3"/>
  </w:num>
  <w:num w:numId="45">
    <w:abstractNumId w:val="32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18433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wFAD5uz4stAAAA"/>
  </w:docVars>
  <w:rsids>
    <w:rsidRoot w:val="00E74251"/>
    <w:rsid w:val="00001BE0"/>
    <w:rsid w:val="00004073"/>
    <w:rsid w:val="000062F9"/>
    <w:rsid w:val="00006B55"/>
    <w:rsid w:val="00016E51"/>
    <w:rsid w:val="00041E84"/>
    <w:rsid w:val="000434E3"/>
    <w:rsid w:val="00044011"/>
    <w:rsid w:val="000460EF"/>
    <w:rsid w:val="00050014"/>
    <w:rsid w:val="000513B3"/>
    <w:rsid w:val="00055DD4"/>
    <w:rsid w:val="0006313F"/>
    <w:rsid w:val="00065B04"/>
    <w:rsid w:val="000668EE"/>
    <w:rsid w:val="0006741F"/>
    <w:rsid w:val="00070116"/>
    <w:rsid w:val="00075CB8"/>
    <w:rsid w:val="00085F61"/>
    <w:rsid w:val="00090130"/>
    <w:rsid w:val="00090362"/>
    <w:rsid w:val="000A145C"/>
    <w:rsid w:val="000B4AF0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65B8"/>
    <w:rsid w:val="0015291E"/>
    <w:rsid w:val="00160A87"/>
    <w:rsid w:val="001734E1"/>
    <w:rsid w:val="00173DD4"/>
    <w:rsid w:val="00180740"/>
    <w:rsid w:val="0018726D"/>
    <w:rsid w:val="00195A41"/>
    <w:rsid w:val="00197AD9"/>
    <w:rsid w:val="00197D43"/>
    <w:rsid w:val="001A0ACA"/>
    <w:rsid w:val="001B45B0"/>
    <w:rsid w:val="001B55AB"/>
    <w:rsid w:val="001B6DBD"/>
    <w:rsid w:val="001C1F28"/>
    <w:rsid w:val="001D13F4"/>
    <w:rsid w:val="001E0C4F"/>
    <w:rsid w:val="001E27C7"/>
    <w:rsid w:val="001E3C46"/>
    <w:rsid w:val="001F5B3A"/>
    <w:rsid w:val="002002AF"/>
    <w:rsid w:val="00203F59"/>
    <w:rsid w:val="00211AF1"/>
    <w:rsid w:val="00213E5F"/>
    <w:rsid w:val="00214634"/>
    <w:rsid w:val="00214B74"/>
    <w:rsid w:val="00220F35"/>
    <w:rsid w:val="0023130F"/>
    <w:rsid w:val="00235990"/>
    <w:rsid w:val="00235B18"/>
    <w:rsid w:val="00235BA3"/>
    <w:rsid w:val="0024442E"/>
    <w:rsid w:val="00251281"/>
    <w:rsid w:val="00263551"/>
    <w:rsid w:val="00263A00"/>
    <w:rsid w:val="00263A9D"/>
    <w:rsid w:val="00264054"/>
    <w:rsid w:val="0026624F"/>
    <w:rsid w:val="002666FD"/>
    <w:rsid w:val="00267E48"/>
    <w:rsid w:val="00292701"/>
    <w:rsid w:val="002B6640"/>
    <w:rsid w:val="002B7597"/>
    <w:rsid w:val="002C14F8"/>
    <w:rsid w:val="002C163A"/>
    <w:rsid w:val="002D1F36"/>
    <w:rsid w:val="002E2AF0"/>
    <w:rsid w:val="002E639E"/>
    <w:rsid w:val="002F23CB"/>
    <w:rsid w:val="00306C3F"/>
    <w:rsid w:val="00313C65"/>
    <w:rsid w:val="003203FA"/>
    <w:rsid w:val="0032067B"/>
    <w:rsid w:val="00326545"/>
    <w:rsid w:val="003367B0"/>
    <w:rsid w:val="00337E11"/>
    <w:rsid w:val="00342CD7"/>
    <w:rsid w:val="00343294"/>
    <w:rsid w:val="00375E14"/>
    <w:rsid w:val="0038024F"/>
    <w:rsid w:val="00385AB2"/>
    <w:rsid w:val="003944A8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4060C3"/>
    <w:rsid w:val="004061C1"/>
    <w:rsid w:val="00410549"/>
    <w:rsid w:val="00411714"/>
    <w:rsid w:val="00411BA9"/>
    <w:rsid w:val="0042149D"/>
    <w:rsid w:val="004220B0"/>
    <w:rsid w:val="00423D5B"/>
    <w:rsid w:val="004343EE"/>
    <w:rsid w:val="00437737"/>
    <w:rsid w:val="00441BBF"/>
    <w:rsid w:val="00442CE1"/>
    <w:rsid w:val="00443090"/>
    <w:rsid w:val="00447E81"/>
    <w:rsid w:val="00451D1B"/>
    <w:rsid w:val="00452829"/>
    <w:rsid w:val="00452BD4"/>
    <w:rsid w:val="00452CA3"/>
    <w:rsid w:val="004547F1"/>
    <w:rsid w:val="00461984"/>
    <w:rsid w:val="00467DAD"/>
    <w:rsid w:val="00483DE1"/>
    <w:rsid w:val="0049080F"/>
    <w:rsid w:val="004A200E"/>
    <w:rsid w:val="004A30DE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F3D2F"/>
    <w:rsid w:val="004F679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535E8"/>
    <w:rsid w:val="00563BB8"/>
    <w:rsid w:val="0057118C"/>
    <w:rsid w:val="00571CB6"/>
    <w:rsid w:val="0057285F"/>
    <w:rsid w:val="0057439B"/>
    <w:rsid w:val="00576253"/>
    <w:rsid w:val="005809AF"/>
    <w:rsid w:val="00584A46"/>
    <w:rsid w:val="00592A3B"/>
    <w:rsid w:val="00595639"/>
    <w:rsid w:val="005961B7"/>
    <w:rsid w:val="005A535D"/>
    <w:rsid w:val="005C52CC"/>
    <w:rsid w:val="005D1716"/>
    <w:rsid w:val="005E6372"/>
    <w:rsid w:val="005F73E8"/>
    <w:rsid w:val="006037E8"/>
    <w:rsid w:val="00604A1E"/>
    <w:rsid w:val="006056B7"/>
    <w:rsid w:val="006113C1"/>
    <w:rsid w:val="00621739"/>
    <w:rsid w:val="006235AA"/>
    <w:rsid w:val="006306DA"/>
    <w:rsid w:val="00632077"/>
    <w:rsid w:val="006352B8"/>
    <w:rsid w:val="0064588B"/>
    <w:rsid w:val="00647C1C"/>
    <w:rsid w:val="00663B8C"/>
    <w:rsid w:val="0066799A"/>
    <w:rsid w:val="0067006B"/>
    <w:rsid w:val="00683E01"/>
    <w:rsid w:val="00686025"/>
    <w:rsid w:val="0068697B"/>
    <w:rsid w:val="00690775"/>
    <w:rsid w:val="006960E9"/>
    <w:rsid w:val="006A2C5E"/>
    <w:rsid w:val="006B2E8B"/>
    <w:rsid w:val="006B759C"/>
    <w:rsid w:val="006C1039"/>
    <w:rsid w:val="006C5299"/>
    <w:rsid w:val="006C601C"/>
    <w:rsid w:val="006E392F"/>
    <w:rsid w:val="006E4ECA"/>
    <w:rsid w:val="006F275B"/>
    <w:rsid w:val="006F27DE"/>
    <w:rsid w:val="006F5922"/>
    <w:rsid w:val="006F7EEC"/>
    <w:rsid w:val="00700325"/>
    <w:rsid w:val="00700A1E"/>
    <w:rsid w:val="00705AC1"/>
    <w:rsid w:val="00722588"/>
    <w:rsid w:val="00730A82"/>
    <w:rsid w:val="00733CCE"/>
    <w:rsid w:val="00754D47"/>
    <w:rsid w:val="0075765B"/>
    <w:rsid w:val="00764ECA"/>
    <w:rsid w:val="007657F0"/>
    <w:rsid w:val="0077214D"/>
    <w:rsid w:val="007804FC"/>
    <w:rsid w:val="00782539"/>
    <w:rsid w:val="00787678"/>
    <w:rsid w:val="00790AC8"/>
    <w:rsid w:val="007A271B"/>
    <w:rsid w:val="007A3D9E"/>
    <w:rsid w:val="007A4767"/>
    <w:rsid w:val="007A49BF"/>
    <w:rsid w:val="007B2737"/>
    <w:rsid w:val="007C06D9"/>
    <w:rsid w:val="007C37CA"/>
    <w:rsid w:val="007D283A"/>
    <w:rsid w:val="007E1DE3"/>
    <w:rsid w:val="007E513B"/>
    <w:rsid w:val="007E54E4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AA7"/>
    <w:rsid w:val="00841002"/>
    <w:rsid w:val="00841CA3"/>
    <w:rsid w:val="00845D3E"/>
    <w:rsid w:val="0085269D"/>
    <w:rsid w:val="0085652D"/>
    <w:rsid w:val="00867BC8"/>
    <w:rsid w:val="00874EE5"/>
    <w:rsid w:val="00876B74"/>
    <w:rsid w:val="00890F9A"/>
    <w:rsid w:val="008A49D9"/>
    <w:rsid w:val="008A5C61"/>
    <w:rsid w:val="008B28B3"/>
    <w:rsid w:val="008B3855"/>
    <w:rsid w:val="008B644B"/>
    <w:rsid w:val="008C02D7"/>
    <w:rsid w:val="008C1791"/>
    <w:rsid w:val="008C5DC5"/>
    <w:rsid w:val="008D218A"/>
    <w:rsid w:val="008D37CE"/>
    <w:rsid w:val="008E006C"/>
    <w:rsid w:val="008E2868"/>
    <w:rsid w:val="008F31FD"/>
    <w:rsid w:val="008F6A13"/>
    <w:rsid w:val="00903AAC"/>
    <w:rsid w:val="0090616D"/>
    <w:rsid w:val="00907AFA"/>
    <w:rsid w:val="00920F51"/>
    <w:rsid w:val="00936F29"/>
    <w:rsid w:val="00944EA0"/>
    <w:rsid w:val="00950D88"/>
    <w:rsid w:val="009520FC"/>
    <w:rsid w:val="00952A20"/>
    <w:rsid w:val="0095323E"/>
    <w:rsid w:val="009677DF"/>
    <w:rsid w:val="00976AAE"/>
    <w:rsid w:val="00977B13"/>
    <w:rsid w:val="00982DDD"/>
    <w:rsid w:val="00983A0A"/>
    <w:rsid w:val="00985ECC"/>
    <w:rsid w:val="00993666"/>
    <w:rsid w:val="009944DE"/>
    <w:rsid w:val="009A1D33"/>
    <w:rsid w:val="009A63D4"/>
    <w:rsid w:val="009A7AB4"/>
    <w:rsid w:val="009B17CC"/>
    <w:rsid w:val="009B2577"/>
    <w:rsid w:val="009B4687"/>
    <w:rsid w:val="009C0458"/>
    <w:rsid w:val="009D1FD8"/>
    <w:rsid w:val="009D6EE8"/>
    <w:rsid w:val="009E0B04"/>
    <w:rsid w:val="009E2CA8"/>
    <w:rsid w:val="009E5E71"/>
    <w:rsid w:val="009F3BCA"/>
    <w:rsid w:val="00A100DB"/>
    <w:rsid w:val="00A146B5"/>
    <w:rsid w:val="00A16918"/>
    <w:rsid w:val="00A2171E"/>
    <w:rsid w:val="00A34198"/>
    <w:rsid w:val="00A34727"/>
    <w:rsid w:val="00A41DFD"/>
    <w:rsid w:val="00A42945"/>
    <w:rsid w:val="00A63657"/>
    <w:rsid w:val="00A6437E"/>
    <w:rsid w:val="00A75600"/>
    <w:rsid w:val="00A83B09"/>
    <w:rsid w:val="00A85510"/>
    <w:rsid w:val="00AA1BF9"/>
    <w:rsid w:val="00AA3834"/>
    <w:rsid w:val="00AB321E"/>
    <w:rsid w:val="00AB7EB0"/>
    <w:rsid w:val="00AC7629"/>
    <w:rsid w:val="00AD7372"/>
    <w:rsid w:val="00AF198E"/>
    <w:rsid w:val="00B0044E"/>
    <w:rsid w:val="00B0760E"/>
    <w:rsid w:val="00B13C29"/>
    <w:rsid w:val="00B17619"/>
    <w:rsid w:val="00B2111D"/>
    <w:rsid w:val="00B21EB0"/>
    <w:rsid w:val="00B30B56"/>
    <w:rsid w:val="00B3135B"/>
    <w:rsid w:val="00B32709"/>
    <w:rsid w:val="00B378D9"/>
    <w:rsid w:val="00B41F30"/>
    <w:rsid w:val="00B45388"/>
    <w:rsid w:val="00B46B32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E2ED9"/>
    <w:rsid w:val="00BE5EDC"/>
    <w:rsid w:val="00BF25DB"/>
    <w:rsid w:val="00BF7FAD"/>
    <w:rsid w:val="00C25265"/>
    <w:rsid w:val="00C273E2"/>
    <w:rsid w:val="00C37482"/>
    <w:rsid w:val="00C40CC3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91788"/>
    <w:rsid w:val="00C92AD9"/>
    <w:rsid w:val="00CB1A84"/>
    <w:rsid w:val="00CB38F6"/>
    <w:rsid w:val="00CB6D4B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45FE"/>
    <w:rsid w:val="00D061D2"/>
    <w:rsid w:val="00D16A3B"/>
    <w:rsid w:val="00D32AE8"/>
    <w:rsid w:val="00D4665E"/>
    <w:rsid w:val="00D60086"/>
    <w:rsid w:val="00D61C04"/>
    <w:rsid w:val="00D66671"/>
    <w:rsid w:val="00D67D3C"/>
    <w:rsid w:val="00D72694"/>
    <w:rsid w:val="00D8261E"/>
    <w:rsid w:val="00D90527"/>
    <w:rsid w:val="00DA0E0D"/>
    <w:rsid w:val="00DA2043"/>
    <w:rsid w:val="00DA4ACD"/>
    <w:rsid w:val="00DC1BC7"/>
    <w:rsid w:val="00DC6AED"/>
    <w:rsid w:val="00DC6DA4"/>
    <w:rsid w:val="00DD30FD"/>
    <w:rsid w:val="00DE583D"/>
    <w:rsid w:val="00DE76DC"/>
    <w:rsid w:val="00DF0B03"/>
    <w:rsid w:val="00DF3A37"/>
    <w:rsid w:val="00DF40F2"/>
    <w:rsid w:val="00DF6005"/>
    <w:rsid w:val="00DF6916"/>
    <w:rsid w:val="00E00475"/>
    <w:rsid w:val="00E0497A"/>
    <w:rsid w:val="00E10332"/>
    <w:rsid w:val="00E1506E"/>
    <w:rsid w:val="00E23E70"/>
    <w:rsid w:val="00E2767C"/>
    <w:rsid w:val="00E30CB5"/>
    <w:rsid w:val="00E42E13"/>
    <w:rsid w:val="00E44660"/>
    <w:rsid w:val="00E479D9"/>
    <w:rsid w:val="00E57D5E"/>
    <w:rsid w:val="00E60123"/>
    <w:rsid w:val="00E61D11"/>
    <w:rsid w:val="00E66D26"/>
    <w:rsid w:val="00E702EC"/>
    <w:rsid w:val="00E74251"/>
    <w:rsid w:val="00E765BF"/>
    <w:rsid w:val="00E84223"/>
    <w:rsid w:val="00E84EE9"/>
    <w:rsid w:val="00E907BA"/>
    <w:rsid w:val="00E90986"/>
    <w:rsid w:val="00E95728"/>
    <w:rsid w:val="00E971B1"/>
    <w:rsid w:val="00EA089F"/>
    <w:rsid w:val="00EA2A44"/>
    <w:rsid w:val="00EB256B"/>
    <w:rsid w:val="00EC05DB"/>
    <w:rsid w:val="00EC2D01"/>
    <w:rsid w:val="00ED2675"/>
    <w:rsid w:val="00ED2C67"/>
    <w:rsid w:val="00ED2E28"/>
    <w:rsid w:val="00ED575D"/>
    <w:rsid w:val="00EE1741"/>
    <w:rsid w:val="00EE6887"/>
    <w:rsid w:val="00EE7124"/>
    <w:rsid w:val="00EF5F4D"/>
    <w:rsid w:val="00F0056D"/>
    <w:rsid w:val="00F014B0"/>
    <w:rsid w:val="00F055D7"/>
    <w:rsid w:val="00F06913"/>
    <w:rsid w:val="00F11D03"/>
    <w:rsid w:val="00F1592F"/>
    <w:rsid w:val="00F219A7"/>
    <w:rsid w:val="00F4260E"/>
    <w:rsid w:val="00F526DC"/>
    <w:rsid w:val="00F664DC"/>
    <w:rsid w:val="00F71E7E"/>
    <w:rsid w:val="00F72486"/>
    <w:rsid w:val="00F7389C"/>
    <w:rsid w:val="00F76456"/>
    <w:rsid w:val="00F824E2"/>
    <w:rsid w:val="00F84E37"/>
    <w:rsid w:val="00F84FF7"/>
    <w:rsid w:val="00F87EC1"/>
    <w:rsid w:val="00F94791"/>
    <w:rsid w:val="00F95DBC"/>
    <w:rsid w:val="00FA0763"/>
    <w:rsid w:val="00FA100C"/>
    <w:rsid w:val="00FA203B"/>
    <w:rsid w:val="00FA27CE"/>
    <w:rsid w:val="00FB1709"/>
    <w:rsid w:val="00FB2231"/>
    <w:rsid w:val="00FC3107"/>
    <w:rsid w:val="00FE053D"/>
    <w:rsid w:val="00FE2213"/>
    <w:rsid w:val="00FE7B2A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8433">
      <o:colormru v:ext="edit" colors="#eaeaea"/>
    </o:shapedefaults>
    <o:shapelayout v:ext="edit">
      <o:idmap v:ext="edit" data="1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66</TotalTime>
  <Pages>9</Pages>
  <Words>821</Words>
  <Characters>398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Trang Kien</cp:lastModifiedBy>
  <cp:revision>185</cp:revision>
  <cp:lastPrinted>2021-10-19T15:41:00Z</cp:lastPrinted>
  <dcterms:created xsi:type="dcterms:W3CDTF">2021-03-11T03:34:00Z</dcterms:created>
  <dcterms:modified xsi:type="dcterms:W3CDTF">2021-10-19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